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4F7" w:rsidRPr="00254D35" w:rsidRDefault="003414F7" w:rsidP="003414F7">
      <w:pPr>
        <w:autoSpaceDE w:val="0"/>
        <w:autoSpaceDN w:val="0"/>
        <w:adjustRightInd w:val="0"/>
        <w:jc w:val="center"/>
        <w:rPr>
          <w:rFonts w:ascii="Kokila" w:eastAsia="Calibri" w:hAnsi="Kokila" w:cs="Kokila"/>
          <w:b/>
          <w:bCs/>
          <w:sz w:val="44"/>
          <w:szCs w:val="44"/>
          <w:lang w:bidi="hi-IN"/>
        </w:rPr>
      </w:pPr>
      <w:r w:rsidRPr="00254D35">
        <w:rPr>
          <w:rFonts w:ascii="Kokila" w:eastAsia="Calibri" w:hAnsi="Kokila" w:cs="Kokila"/>
          <w:b/>
          <w:bCs/>
          <w:sz w:val="44"/>
          <w:szCs w:val="44"/>
          <w:cs/>
          <w:lang w:bidi="hi-IN"/>
        </w:rPr>
        <w:t>भारतीय विज्ञान शिक्षा</w:t>
      </w:r>
      <w:r w:rsidRPr="00254D35">
        <w:rPr>
          <w:rFonts w:ascii="Kokila" w:eastAsia="Calibri" w:hAnsi="Kokila" w:cs="Kokila"/>
          <w:b/>
          <w:bCs/>
          <w:sz w:val="44"/>
          <w:szCs w:val="44"/>
          <w:lang w:bidi="hi-IN"/>
        </w:rPr>
        <w:t xml:space="preserve"> </w:t>
      </w:r>
      <w:r w:rsidRPr="00254D35">
        <w:rPr>
          <w:rFonts w:ascii="Kokila" w:eastAsia="Calibri" w:hAnsi="Kokila" w:cs="Kokila"/>
          <w:b/>
          <w:bCs/>
          <w:sz w:val="44"/>
          <w:szCs w:val="44"/>
          <w:cs/>
          <w:lang w:bidi="hi-IN"/>
        </w:rPr>
        <w:t xml:space="preserve">एवं अनुसंधान संस्थान पुणे </w:t>
      </w:r>
    </w:p>
    <w:p w:rsidR="003414F7" w:rsidRPr="00254D35" w:rsidRDefault="003414F7" w:rsidP="003414F7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b/>
          <w:bCs/>
          <w:sz w:val="28"/>
          <w:szCs w:val="28"/>
        </w:rPr>
      </w:pPr>
      <w:r w:rsidRPr="00254D35">
        <w:rPr>
          <w:rFonts w:ascii="Trebuchet MS" w:eastAsia="Calibri" w:hAnsi="Trebuchet MS" w:cs="TT186t00"/>
          <w:b/>
          <w:bCs/>
          <w:sz w:val="28"/>
          <w:szCs w:val="28"/>
        </w:rPr>
        <w:t>INDIAN INSTITUTE OF SCIENCE EDUCATION AND RESEARCH PUNE</w:t>
      </w:r>
    </w:p>
    <w:p w:rsidR="00855D5A" w:rsidRDefault="00855D5A" w:rsidP="003414F7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sz w:val="30"/>
          <w:szCs w:val="30"/>
        </w:rPr>
      </w:pPr>
    </w:p>
    <w:p w:rsidR="003414F7" w:rsidRDefault="003414F7" w:rsidP="003414F7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sz w:val="30"/>
          <w:szCs w:val="30"/>
        </w:rPr>
      </w:pPr>
      <w:r w:rsidRPr="00254D35">
        <w:rPr>
          <w:rFonts w:ascii="Trebuchet MS" w:eastAsia="Calibri" w:hAnsi="Trebuchet MS" w:cs="TT186t00"/>
          <w:sz w:val="30"/>
          <w:szCs w:val="30"/>
        </w:rPr>
        <w:t>IISER/PUR/</w:t>
      </w:r>
      <w:r w:rsidR="00196C79">
        <w:rPr>
          <w:rFonts w:ascii="Trebuchet MS" w:eastAsia="Calibri" w:hAnsi="Trebuchet MS" w:cs="TT186t00"/>
          <w:sz w:val="30"/>
          <w:szCs w:val="30"/>
        </w:rPr>
        <w:t>1348</w:t>
      </w:r>
      <w:r w:rsidRPr="00254D35">
        <w:rPr>
          <w:rFonts w:ascii="Trebuchet MS" w:eastAsia="Calibri" w:hAnsi="Trebuchet MS" w:cs="TT186t00"/>
          <w:sz w:val="30"/>
          <w:szCs w:val="30"/>
        </w:rPr>
        <w:t>/2</w:t>
      </w:r>
      <w:r>
        <w:rPr>
          <w:rFonts w:ascii="Trebuchet MS" w:eastAsia="Calibri" w:hAnsi="Trebuchet MS" w:cs="TT186t00"/>
          <w:sz w:val="30"/>
          <w:szCs w:val="30"/>
        </w:rPr>
        <w:t>3</w:t>
      </w:r>
    </w:p>
    <w:p w:rsidR="003414F7" w:rsidRPr="00254D35" w:rsidRDefault="003414F7" w:rsidP="003414F7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b/>
          <w:bCs/>
          <w:sz w:val="26"/>
          <w:szCs w:val="26"/>
          <w:u w:val="single"/>
        </w:rPr>
      </w:pPr>
      <w:r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PREBID CLARIFICATION ON </w:t>
      </w:r>
      <w:proofErr w:type="spellStart"/>
      <w:r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GeM</w:t>
      </w:r>
      <w:proofErr w:type="spellEnd"/>
      <w:r w:rsidRPr="00254D35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 TENDER NUMBER –</w:t>
      </w:r>
      <w:r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 xml:space="preserve"> </w:t>
      </w:r>
      <w:r w:rsidRPr="005929CD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GEM/2023/B/</w:t>
      </w:r>
      <w:r w:rsidR="00196C79">
        <w:rPr>
          <w:rFonts w:ascii="Trebuchet MS" w:eastAsia="Calibri" w:hAnsi="Trebuchet MS" w:cs="TT186t00"/>
          <w:b/>
          <w:bCs/>
          <w:sz w:val="26"/>
          <w:szCs w:val="26"/>
          <w:u w:val="single"/>
        </w:rPr>
        <w:t>4332465</w:t>
      </w:r>
    </w:p>
    <w:p w:rsidR="003414F7" w:rsidRPr="00254D35" w:rsidRDefault="003414F7" w:rsidP="003414F7">
      <w:pPr>
        <w:autoSpaceDE w:val="0"/>
        <w:autoSpaceDN w:val="0"/>
        <w:adjustRightInd w:val="0"/>
        <w:jc w:val="center"/>
        <w:rPr>
          <w:rFonts w:ascii="Trebuchet MS" w:eastAsia="Calibri" w:hAnsi="Trebuchet MS" w:cs="TT186t00"/>
          <w:sz w:val="26"/>
          <w:szCs w:val="26"/>
        </w:rPr>
      </w:pPr>
      <w:r w:rsidRPr="00254D35">
        <w:rPr>
          <w:rFonts w:ascii="Trebuchet MS" w:eastAsia="Calibri" w:hAnsi="Trebuchet MS" w:cs="TT186t00"/>
          <w:sz w:val="26"/>
          <w:szCs w:val="26"/>
        </w:rPr>
        <w:t xml:space="preserve">                                    </w:t>
      </w:r>
    </w:p>
    <w:p w:rsidR="003414F7" w:rsidRDefault="003414F7" w:rsidP="003414F7">
      <w:pPr>
        <w:shd w:val="clear" w:color="auto" w:fill="FFFFFF"/>
        <w:jc w:val="center"/>
        <w:rPr>
          <w:rFonts w:ascii="Kokila" w:eastAsia="Calibri" w:hAnsi="Kokila" w:cs="Kokila"/>
          <w:b/>
          <w:bCs/>
          <w:sz w:val="34"/>
          <w:szCs w:val="34"/>
          <w:lang w:val="en-IN" w:eastAsia="en-IN"/>
        </w:rPr>
      </w:pPr>
      <w:r w:rsidRPr="00EA7F49">
        <w:rPr>
          <w:rFonts w:ascii="Kokila" w:eastAsia="Calibri" w:hAnsi="Kokila" w:cs="Kokila"/>
          <w:b/>
          <w:bCs/>
          <w:sz w:val="34"/>
          <w:szCs w:val="34"/>
          <w:lang w:val="en-IN" w:eastAsia="en-IN"/>
        </w:rPr>
        <w:t xml:space="preserve">Item Description - Procurement of </w:t>
      </w:r>
      <w:r w:rsidR="00196C79" w:rsidRPr="00196C79">
        <w:rPr>
          <w:rFonts w:ascii="Kokila" w:eastAsia="Calibri" w:hAnsi="Kokila" w:cs="Kokila"/>
          <w:b/>
          <w:bCs/>
          <w:sz w:val="34"/>
          <w:szCs w:val="34"/>
          <w:lang w:val="en-IN" w:eastAsia="en-IN"/>
        </w:rPr>
        <w:t>Liquid Helium Cryostat with superconducting Magnet &amp; Power supply</w:t>
      </w:r>
    </w:p>
    <w:p w:rsidR="00B12C96" w:rsidRPr="00DF27D6" w:rsidRDefault="00B12C96" w:rsidP="003414F7">
      <w:pPr>
        <w:shd w:val="clear" w:color="auto" w:fill="FFFFFF"/>
        <w:jc w:val="center"/>
        <w:rPr>
          <w:rFonts w:ascii="Kokila" w:eastAsia="Calibri" w:hAnsi="Kokila" w:cs="Kokila"/>
          <w:b/>
          <w:bCs/>
          <w:sz w:val="34"/>
          <w:szCs w:val="34"/>
          <w:lang w:val="en-IN" w:eastAsia="en-IN"/>
        </w:rPr>
      </w:pPr>
    </w:p>
    <w:p w:rsidR="00D66E60" w:rsidRPr="00D66E60" w:rsidRDefault="00D66E60" w:rsidP="00D66E60">
      <w:pPr>
        <w:pStyle w:val="HTMLPreformatted"/>
        <w:jc w:val="both"/>
        <w:rPr>
          <w:rFonts w:ascii="Kokila" w:hAnsi="Kokila" w:cs="Kokila"/>
          <w:sz w:val="30"/>
          <w:szCs w:val="30"/>
          <w:lang w:val="en-US" w:eastAsia="en-US"/>
        </w:rPr>
      </w:pPr>
      <w:r w:rsidRPr="00D66E60">
        <w:rPr>
          <w:rFonts w:ascii="Kokila" w:hAnsi="Kokila" w:cs="Kokila" w:hint="cs"/>
          <w:sz w:val="30"/>
          <w:szCs w:val="30"/>
          <w:cs/>
          <w:lang w:val="en-US" w:eastAsia="en-US"/>
        </w:rPr>
        <w:t xml:space="preserve">सुपरकंडक्टिंग मैग्नेट और पावर सप्लाई के साथ लिक्विड हीलियम क्रायोस्टेट की खरीद के लिए 02/01/2024 को संस्थान की वेबसाइट </w:t>
      </w:r>
      <w:r w:rsidRPr="00D66E60">
        <w:rPr>
          <w:rFonts w:ascii="Kokila" w:hAnsi="Kokila" w:cs="Kokila" w:hint="cs"/>
          <w:sz w:val="30"/>
          <w:szCs w:val="30"/>
          <w:lang w:val="en-US" w:eastAsia="en-US"/>
        </w:rPr>
        <w:t xml:space="preserve">www.iiserpune.ac.in </w:t>
      </w:r>
      <w:r w:rsidRPr="00D66E60">
        <w:rPr>
          <w:rFonts w:ascii="Kokila" w:hAnsi="Kokila" w:cs="Kokila" w:hint="cs"/>
          <w:sz w:val="30"/>
          <w:szCs w:val="30"/>
          <w:cs/>
          <w:lang w:val="en-US" w:eastAsia="en-US"/>
        </w:rPr>
        <w:t xml:space="preserve">और </w:t>
      </w:r>
      <w:proofErr w:type="spellStart"/>
      <w:r w:rsidRPr="00D66E60">
        <w:rPr>
          <w:rFonts w:ascii="Kokila" w:hAnsi="Kokila" w:cs="Kokila" w:hint="cs"/>
          <w:sz w:val="30"/>
          <w:szCs w:val="30"/>
          <w:lang w:val="en-US" w:eastAsia="en-US"/>
        </w:rPr>
        <w:t>GeM</w:t>
      </w:r>
      <w:proofErr w:type="spellEnd"/>
      <w:r w:rsidRPr="00D66E60">
        <w:rPr>
          <w:rFonts w:ascii="Kokila" w:hAnsi="Kokila" w:cs="Kokila" w:hint="cs"/>
          <w:sz w:val="30"/>
          <w:szCs w:val="30"/>
          <w:lang w:val="en-US" w:eastAsia="en-US"/>
        </w:rPr>
        <w:t xml:space="preserve"> </w:t>
      </w:r>
      <w:r w:rsidRPr="00D66E60">
        <w:rPr>
          <w:rFonts w:ascii="Kokila" w:hAnsi="Kokila" w:cs="Kokila" w:hint="cs"/>
          <w:sz w:val="30"/>
          <w:szCs w:val="30"/>
          <w:cs/>
          <w:lang w:val="en-US" w:eastAsia="en-US"/>
        </w:rPr>
        <w:t>पोर्टल पर प्रकाशित वैश्विक निविदा का संदर्भ लें।</w:t>
      </w:r>
    </w:p>
    <w:p w:rsidR="003414F7" w:rsidRDefault="003414F7" w:rsidP="003414F7">
      <w:pPr>
        <w:autoSpaceDE w:val="0"/>
        <w:autoSpaceDN w:val="0"/>
        <w:adjustRightInd w:val="0"/>
        <w:jc w:val="both"/>
        <w:rPr>
          <w:rFonts w:ascii="Kokila" w:eastAsia="Calibri" w:hAnsi="Kokila" w:cs="Kokila"/>
          <w:sz w:val="30"/>
          <w:szCs w:val="30"/>
        </w:rPr>
      </w:pPr>
      <w:r w:rsidRPr="005A7CA6">
        <w:rPr>
          <w:rFonts w:ascii="Kokila" w:eastAsia="Calibri" w:hAnsi="Kokila" w:cs="Kokila"/>
          <w:sz w:val="30"/>
          <w:szCs w:val="30"/>
        </w:rPr>
        <w:t xml:space="preserve">Refer to a Global tender published on the Institute website www.iiserpune.ac.in and on the </w:t>
      </w:r>
      <w:proofErr w:type="spellStart"/>
      <w:r w:rsidRPr="005A7CA6">
        <w:rPr>
          <w:rFonts w:ascii="Kokila" w:eastAsia="Calibri" w:hAnsi="Kokila" w:cs="Kokila"/>
          <w:sz w:val="30"/>
          <w:szCs w:val="30"/>
        </w:rPr>
        <w:t>GeM</w:t>
      </w:r>
      <w:proofErr w:type="spellEnd"/>
      <w:r w:rsidRPr="005A7CA6">
        <w:rPr>
          <w:rFonts w:ascii="Kokila" w:eastAsia="Calibri" w:hAnsi="Kokila" w:cs="Kokila"/>
          <w:sz w:val="30"/>
          <w:szCs w:val="30"/>
        </w:rPr>
        <w:t xml:space="preserve"> Portal on 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2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1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202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4</w:t>
      </w:r>
      <w:r w:rsidRPr="005A7CA6">
        <w:rPr>
          <w:rFonts w:ascii="Kokila" w:eastAsia="Calibri" w:hAnsi="Kokila" w:cs="Kokila"/>
          <w:sz w:val="30"/>
          <w:szCs w:val="30"/>
        </w:rPr>
        <w:t xml:space="preserve"> for procurement of </w:t>
      </w:r>
      <w:r w:rsidR="00D66E60" w:rsidRPr="00D66E60">
        <w:rPr>
          <w:rFonts w:ascii="Kokila" w:eastAsia="Calibri" w:hAnsi="Kokila" w:cs="Kokila"/>
          <w:sz w:val="30"/>
          <w:szCs w:val="30"/>
        </w:rPr>
        <w:t>Liquid Helium Cryostat with superconducting Magnet &amp; Power supply</w:t>
      </w:r>
      <w:r w:rsidRPr="005A7CA6">
        <w:rPr>
          <w:rFonts w:ascii="Kokila" w:eastAsia="Calibri" w:hAnsi="Kokila" w:cs="Kokila"/>
          <w:sz w:val="30"/>
          <w:szCs w:val="30"/>
        </w:rPr>
        <w:t>.</w:t>
      </w:r>
    </w:p>
    <w:p w:rsidR="003414F7" w:rsidRDefault="003414F7" w:rsidP="003414F7">
      <w:pPr>
        <w:autoSpaceDE w:val="0"/>
        <w:autoSpaceDN w:val="0"/>
        <w:adjustRightInd w:val="0"/>
        <w:jc w:val="both"/>
        <w:rPr>
          <w:rFonts w:ascii="Kokila" w:eastAsia="Calibri" w:hAnsi="Kokila" w:cs="Kokila"/>
          <w:sz w:val="30"/>
          <w:szCs w:val="30"/>
        </w:rPr>
      </w:pPr>
    </w:p>
    <w:p w:rsidR="003414F7" w:rsidRPr="005A7CA6" w:rsidRDefault="003414F7" w:rsidP="003414F7">
      <w:pPr>
        <w:autoSpaceDE w:val="0"/>
        <w:autoSpaceDN w:val="0"/>
        <w:adjustRightInd w:val="0"/>
        <w:jc w:val="both"/>
        <w:rPr>
          <w:rFonts w:ascii="Kokila" w:eastAsia="Calibri" w:hAnsi="Kokila" w:cs="Kokila"/>
          <w:sz w:val="30"/>
          <w:szCs w:val="30"/>
        </w:rPr>
      </w:pP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बोली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>-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पूर्व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बैठक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9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1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202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4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को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अपराह्न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3.00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बजे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आयोजित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की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गई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और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बैठक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का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विवरण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इस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प्रकार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5A7CA6">
        <w:rPr>
          <w:rFonts w:ascii="Kokila" w:eastAsia="Calibri" w:hAnsi="Kokila" w:cs="Kokila" w:hint="cs"/>
          <w:sz w:val="30"/>
          <w:szCs w:val="30"/>
          <w:cs/>
          <w:lang w:bidi="hi-IN"/>
        </w:rPr>
        <w:t>है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>:</w:t>
      </w:r>
    </w:p>
    <w:p w:rsidR="003414F7" w:rsidRPr="005A7CA6" w:rsidRDefault="003414F7" w:rsidP="003414F7">
      <w:pPr>
        <w:autoSpaceDE w:val="0"/>
        <w:autoSpaceDN w:val="0"/>
        <w:adjustRightInd w:val="0"/>
        <w:jc w:val="both"/>
        <w:rPr>
          <w:rFonts w:ascii="Kokila" w:eastAsia="Calibri" w:hAnsi="Kokila" w:cs="Kokila"/>
          <w:sz w:val="30"/>
          <w:szCs w:val="30"/>
        </w:rPr>
      </w:pPr>
      <w:r w:rsidRPr="005A7CA6">
        <w:rPr>
          <w:rFonts w:ascii="Kokila" w:eastAsia="Calibri" w:hAnsi="Kokila" w:cs="Kokila"/>
          <w:sz w:val="30"/>
          <w:szCs w:val="30"/>
        </w:rPr>
        <w:t xml:space="preserve">Pre-Bid meeting was held on 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9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01</w:t>
      </w:r>
      <w:r w:rsidR="00C51A19">
        <w:rPr>
          <w:rFonts w:ascii="Kokila" w:eastAsia="Calibri" w:hAnsi="Kokila" w:cs="Kokila"/>
          <w:sz w:val="30"/>
          <w:szCs w:val="30"/>
          <w:cs/>
          <w:lang w:bidi="hi-IN"/>
        </w:rPr>
        <w:t>/202</w:t>
      </w:r>
      <w:r w:rsidR="00C51A19">
        <w:rPr>
          <w:rFonts w:ascii="Kokila" w:eastAsia="Calibri" w:hAnsi="Kokila" w:cs="Kokila"/>
          <w:sz w:val="30"/>
          <w:szCs w:val="30"/>
          <w:lang w:bidi="hi-IN"/>
        </w:rPr>
        <w:t>4</w:t>
      </w:r>
      <w:r w:rsidRPr="005A7CA6">
        <w:rPr>
          <w:rFonts w:ascii="Kokila" w:eastAsia="Calibri" w:hAnsi="Kokila" w:cs="Kokila"/>
          <w:sz w:val="30"/>
          <w:szCs w:val="30"/>
        </w:rPr>
        <w:t xml:space="preserve"> at </w:t>
      </w:r>
      <w:r w:rsidRPr="005A7CA6">
        <w:rPr>
          <w:rFonts w:ascii="Kokila" w:eastAsia="Calibri" w:hAnsi="Kokila" w:cs="Kokila"/>
          <w:sz w:val="30"/>
          <w:szCs w:val="30"/>
          <w:cs/>
          <w:lang w:bidi="hi-IN"/>
        </w:rPr>
        <w:t>3.00</w:t>
      </w:r>
      <w:r w:rsidRPr="005A7CA6">
        <w:rPr>
          <w:rFonts w:ascii="Kokila" w:eastAsia="Calibri" w:hAnsi="Kokila" w:cs="Kokila"/>
          <w:sz w:val="30"/>
          <w:szCs w:val="30"/>
        </w:rPr>
        <w:t xml:space="preserve"> PM and minutes of meeting is as under:</w:t>
      </w:r>
    </w:p>
    <w:p w:rsidR="00C51A19" w:rsidRPr="00C51A19" w:rsidRDefault="00C51A19" w:rsidP="00C51A19">
      <w:pPr>
        <w:pStyle w:val="ListParagraph"/>
        <w:numPr>
          <w:ilvl w:val="0"/>
          <w:numId w:val="21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rPr>
          <w:rFonts w:ascii="inherit" w:hAnsi="inherit" w:cs="Courier New"/>
          <w:color w:val="202124"/>
          <w:sz w:val="42"/>
          <w:szCs w:val="42"/>
          <w:lang w:bidi="hi-IN"/>
        </w:rPr>
      </w:pPr>
      <w:r w:rsidRPr="00C51A19">
        <w:rPr>
          <w:rFonts w:ascii="Kokila" w:eastAsia="Calibri" w:hAnsi="Kokila" w:cs="Kokila" w:hint="cs"/>
          <w:sz w:val="30"/>
          <w:szCs w:val="30"/>
          <w:cs/>
          <w:lang w:bidi="hi-IN"/>
        </w:rPr>
        <w:t>किसी भी बोलीदाता से कोई लिखित प्रश्न प्राप्त नहीं हुआ।</w:t>
      </w:r>
      <w:r>
        <w:rPr>
          <w:rFonts w:ascii="Kokila" w:eastAsia="Calibri" w:hAnsi="Kokila" w:cs="Kokila"/>
          <w:sz w:val="30"/>
          <w:szCs w:val="30"/>
          <w:lang w:bidi="hi-IN"/>
        </w:rPr>
        <w:t xml:space="preserve"> </w:t>
      </w:r>
      <w:r w:rsidRPr="00C51A19">
        <w:rPr>
          <w:rFonts w:ascii="Kokila" w:eastAsia="Calibri" w:hAnsi="Kokila" w:cs="Kokila"/>
          <w:sz w:val="30"/>
          <w:szCs w:val="30"/>
          <w:lang w:bidi="hi-IN"/>
        </w:rPr>
        <w:t>No</w:t>
      </w:r>
      <w:r w:rsidRPr="00C51A19">
        <w:rPr>
          <w:rFonts w:ascii="Kokila" w:eastAsia="Calibri" w:hAnsi="Kokila" w:cs="Kokila"/>
          <w:sz w:val="30"/>
          <w:szCs w:val="30"/>
        </w:rPr>
        <w:t xml:space="preserve"> written queries were received from any bidder.</w:t>
      </w:r>
    </w:p>
    <w:p w:rsidR="00C51A19" w:rsidRPr="00C51A19" w:rsidRDefault="00C51A19" w:rsidP="00C51A19">
      <w:pPr>
        <w:pStyle w:val="ListParagraph"/>
        <w:numPr>
          <w:ilvl w:val="0"/>
          <w:numId w:val="21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tLeast"/>
        <w:rPr>
          <w:rFonts w:ascii="inherit" w:hAnsi="inherit" w:cs="Courier New"/>
          <w:color w:val="202124"/>
          <w:sz w:val="42"/>
          <w:szCs w:val="42"/>
          <w:lang w:bidi="hi-IN"/>
        </w:rPr>
      </w:pPr>
      <w:r w:rsidRPr="00C51A19">
        <w:rPr>
          <w:rFonts w:ascii="Kokila" w:eastAsia="Calibri" w:hAnsi="Kokila" w:cs="Kokila" w:hint="cs"/>
          <w:sz w:val="30"/>
          <w:szCs w:val="30"/>
          <w:cs/>
          <w:lang w:bidi="hi-IN"/>
        </w:rPr>
        <w:t>बैठक में कोई बोलीदाता उपस्थित नहीं था</w:t>
      </w:r>
      <w:r w:rsidRPr="00C51A19">
        <w:rPr>
          <w:rFonts w:ascii="Kokila" w:eastAsia="Calibri" w:hAnsi="Kokila" w:cs="Kokila"/>
          <w:sz w:val="30"/>
          <w:szCs w:val="30"/>
          <w:lang w:bidi="hi-IN"/>
        </w:rPr>
        <w:t xml:space="preserve"> /</w:t>
      </w:r>
      <w:r w:rsidRPr="00C51A19">
        <w:rPr>
          <w:rFonts w:ascii="Kokila" w:eastAsia="Calibri" w:hAnsi="Kokila" w:cs="Kokila"/>
          <w:sz w:val="30"/>
          <w:szCs w:val="30"/>
        </w:rPr>
        <w:t>No Bidder was present for the meeting</w:t>
      </w:r>
    </w:p>
    <w:p w:rsidR="003414F7" w:rsidRPr="001D178D" w:rsidRDefault="003414F7" w:rsidP="003414F7">
      <w:pPr>
        <w:tabs>
          <w:tab w:val="left" w:pos="9900"/>
        </w:tabs>
        <w:jc w:val="both"/>
        <w:rPr>
          <w:rFonts w:ascii="Trebuchet MS" w:hAnsi="Trebuchet MS"/>
          <w:noProof/>
          <w:sz w:val="22"/>
          <w:szCs w:val="22"/>
        </w:rPr>
      </w:pPr>
    </w:p>
    <w:p w:rsidR="003414F7" w:rsidRPr="001D178D" w:rsidRDefault="003414F7" w:rsidP="003414F7">
      <w:pPr>
        <w:pStyle w:val="HTMLPreformatted"/>
        <w:jc w:val="both"/>
        <w:rPr>
          <w:rFonts w:ascii="Kokila" w:hAnsi="Kokila" w:cs="Kokila"/>
          <w:sz w:val="30"/>
          <w:szCs w:val="30"/>
          <w:lang w:val="en-US" w:eastAsia="en-US"/>
        </w:rPr>
      </w:pPr>
      <w:r w:rsidRPr="001D178D">
        <w:rPr>
          <w:rFonts w:ascii="Kokila" w:hAnsi="Kokila" w:cs="Kokila" w:hint="cs"/>
          <w:sz w:val="30"/>
          <w:szCs w:val="30"/>
          <w:cs/>
          <w:lang w:val="en-US" w:eastAsia="en-US"/>
        </w:rPr>
        <w:t xml:space="preserve">हमारी आईआईएसईआर वेबसाइट </w:t>
      </w:r>
      <w:r w:rsidRPr="001D178D">
        <w:rPr>
          <w:rFonts w:ascii="Kokila" w:hAnsi="Kokila" w:cs="Kokila" w:hint="cs"/>
          <w:sz w:val="30"/>
          <w:szCs w:val="30"/>
          <w:lang w:val="en-US" w:eastAsia="en-US"/>
        </w:rPr>
        <w:t xml:space="preserve">www.iiserpune.ac.in </w:t>
      </w:r>
      <w:r w:rsidRPr="001D178D">
        <w:rPr>
          <w:rFonts w:ascii="Kokila" w:hAnsi="Kokila" w:cs="Kokila" w:hint="cs"/>
          <w:sz w:val="30"/>
          <w:szCs w:val="30"/>
          <w:cs/>
          <w:lang w:val="en-US" w:eastAsia="en-US"/>
        </w:rPr>
        <w:t xml:space="preserve">और </w:t>
      </w:r>
      <w:proofErr w:type="spellStart"/>
      <w:r w:rsidRPr="00C20866">
        <w:rPr>
          <w:rFonts w:ascii="Kokila" w:hAnsi="Kokila" w:cs="Kokila"/>
          <w:sz w:val="30"/>
          <w:szCs w:val="30"/>
          <w:lang w:val="en-US" w:eastAsia="en-US"/>
        </w:rPr>
        <w:t>GeM</w:t>
      </w:r>
      <w:proofErr w:type="spellEnd"/>
      <w:r w:rsidRPr="00C20866">
        <w:rPr>
          <w:rFonts w:ascii="Kokila" w:hAnsi="Kokila" w:cs="Kokila"/>
          <w:sz w:val="30"/>
          <w:szCs w:val="30"/>
          <w:lang w:val="en-US" w:eastAsia="en-US"/>
        </w:rPr>
        <w:t xml:space="preserve"> portal </w:t>
      </w:r>
      <w:r w:rsidRPr="001D178D">
        <w:rPr>
          <w:rFonts w:ascii="Kokila" w:hAnsi="Kokila" w:cs="Kokila" w:hint="cs"/>
          <w:sz w:val="30"/>
          <w:szCs w:val="30"/>
          <w:cs/>
          <w:lang w:val="en-US" w:eastAsia="en-US"/>
        </w:rPr>
        <w:t>पर जारी नोटिस के अन्य नियम और शर्तें अपरिवर्तित रहेंगी। इस संबंध में और कोई पत्राचार नहीं किया जाएगा।</w:t>
      </w:r>
    </w:p>
    <w:p w:rsidR="003414F7" w:rsidRPr="00357B29" w:rsidRDefault="003414F7" w:rsidP="003414F7">
      <w:pPr>
        <w:tabs>
          <w:tab w:val="left" w:pos="9900"/>
        </w:tabs>
        <w:jc w:val="both"/>
        <w:rPr>
          <w:rFonts w:ascii="Kokila" w:eastAsia="Calibri" w:hAnsi="Kokila" w:cs="Kokila"/>
          <w:sz w:val="30"/>
          <w:szCs w:val="30"/>
        </w:rPr>
      </w:pPr>
      <w:r w:rsidRPr="00357B29">
        <w:rPr>
          <w:rFonts w:ascii="Kokila" w:eastAsia="Calibri" w:hAnsi="Kokila" w:cs="Kokila"/>
          <w:sz w:val="30"/>
          <w:szCs w:val="30"/>
        </w:rPr>
        <w:t xml:space="preserve">The other terms &amp; conditions of the notice issued on our IISER website </w:t>
      </w:r>
      <w:hyperlink r:id="rId6" w:history="1">
        <w:r w:rsidRPr="00357B29">
          <w:rPr>
            <w:rFonts w:ascii="Kokila" w:hAnsi="Kokila" w:cs="Kokila"/>
            <w:sz w:val="30"/>
            <w:szCs w:val="30"/>
          </w:rPr>
          <w:t>www</w:t>
        </w:r>
        <w:r w:rsidRPr="00357B29">
          <w:rPr>
            <w:rFonts w:ascii="Kokila" w:hAnsi="Kokila"/>
            <w:sz w:val="30"/>
            <w:szCs w:val="30"/>
            <w:rtl/>
            <w:cs/>
          </w:rPr>
          <w:t>.</w:t>
        </w:r>
        <w:proofErr w:type="spellStart"/>
        <w:r w:rsidRPr="00357B29">
          <w:rPr>
            <w:rFonts w:ascii="Kokila" w:hAnsi="Kokila" w:cs="Kokila"/>
            <w:sz w:val="30"/>
            <w:szCs w:val="30"/>
          </w:rPr>
          <w:t>iiserpune</w:t>
        </w:r>
        <w:proofErr w:type="spellEnd"/>
        <w:r w:rsidRPr="00357B29">
          <w:rPr>
            <w:rFonts w:ascii="Kokila" w:hAnsi="Kokila"/>
            <w:sz w:val="30"/>
            <w:szCs w:val="30"/>
            <w:rtl/>
            <w:cs/>
          </w:rPr>
          <w:t>.</w:t>
        </w:r>
        <w:r w:rsidRPr="00357B29">
          <w:rPr>
            <w:rFonts w:ascii="Kokila" w:hAnsi="Kokila" w:cs="Kokila"/>
            <w:sz w:val="30"/>
            <w:szCs w:val="30"/>
          </w:rPr>
          <w:t>ac</w:t>
        </w:r>
        <w:r w:rsidRPr="00357B29">
          <w:rPr>
            <w:rFonts w:ascii="Kokila" w:hAnsi="Kokila"/>
            <w:sz w:val="30"/>
            <w:szCs w:val="30"/>
            <w:rtl/>
            <w:cs/>
          </w:rPr>
          <w:t>.</w:t>
        </w:r>
        <w:r w:rsidRPr="00357B29">
          <w:rPr>
            <w:rFonts w:ascii="Kokila" w:hAnsi="Kokila" w:cs="Kokila"/>
            <w:sz w:val="30"/>
            <w:szCs w:val="30"/>
          </w:rPr>
          <w:t>in</w:t>
        </w:r>
      </w:hyperlink>
      <w:r w:rsidRPr="00357B29">
        <w:rPr>
          <w:rFonts w:ascii="Kokila" w:eastAsia="Calibri" w:hAnsi="Kokila" w:cs="Kokila"/>
          <w:sz w:val="30"/>
          <w:szCs w:val="30"/>
        </w:rPr>
        <w:t xml:space="preserve"> and </w:t>
      </w:r>
      <w:proofErr w:type="spellStart"/>
      <w:r w:rsidRPr="00357B29">
        <w:rPr>
          <w:rFonts w:ascii="Kokila" w:eastAsia="Calibri" w:hAnsi="Kokila" w:cs="Kokila"/>
          <w:sz w:val="30"/>
          <w:szCs w:val="30"/>
        </w:rPr>
        <w:t>GeM</w:t>
      </w:r>
      <w:proofErr w:type="spellEnd"/>
      <w:r w:rsidRPr="00357B29">
        <w:rPr>
          <w:rFonts w:ascii="Kokila" w:eastAsia="Calibri" w:hAnsi="Kokila" w:cs="Kokila"/>
          <w:sz w:val="30"/>
          <w:szCs w:val="30"/>
        </w:rPr>
        <w:t xml:space="preserve"> portal will remain unchanged</w:t>
      </w:r>
      <w:r w:rsidRPr="00357B29">
        <w:rPr>
          <w:rFonts w:ascii="Kokila" w:eastAsia="Calibri" w:hAnsi="Kokila" w:cs="Kokila"/>
          <w:sz w:val="30"/>
          <w:szCs w:val="30"/>
          <w:cs/>
          <w:lang w:bidi="hi-IN"/>
        </w:rPr>
        <w:t xml:space="preserve">. </w:t>
      </w:r>
      <w:r w:rsidRPr="00357B29">
        <w:rPr>
          <w:rFonts w:ascii="Kokila" w:eastAsia="Calibri" w:hAnsi="Kokila" w:cs="Kokila"/>
          <w:sz w:val="30"/>
          <w:szCs w:val="30"/>
        </w:rPr>
        <w:t>No more correspondence in this regard will be entertained.</w:t>
      </w:r>
    </w:p>
    <w:p w:rsidR="003414F7" w:rsidRPr="00254D35" w:rsidRDefault="003414F7" w:rsidP="003414F7">
      <w:pPr>
        <w:tabs>
          <w:tab w:val="left" w:pos="9900"/>
        </w:tabs>
        <w:jc w:val="both"/>
        <w:rPr>
          <w:rFonts w:ascii="Trebuchet MS" w:eastAsia="Calibri" w:hAnsi="Trebuchet MS" w:cs="TT184t00"/>
          <w:sz w:val="22"/>
          <w:szCs w:val="22"/>
        </w:rPr>
      </w:pPr>
    </w:p>
    <w:p w:rsidR="003414F7" w:rsidRPr="00254D35" w:rsidRDefault="003414F7" w:rsidP="003414F7">
      <w:pPr>
        <w:pStyle w:val="HTMLPreformatted"/>
        <w:jc w:val="both"/>
        <w:rPr>
          <w:rFonts w:ascii="Kokila" w:hAnsi="Kokila" w:cs="Kokila"/>
          <w:sz w:val="30"/>
          <w:szCs w:val="30"/>
          <w:lang w:val="en-US" w:eastAsia="en-US"/>
        </w:rPr>
      </w:pPr>
      <w:r w:rsidRPr="00254D35">
        <w:rPr>
          <w:rFonts w:ascii="Kokila" w:hAnsi="Kokila" w:cs="Kokila" w:hint="cs"/>
          <w:sz w:val="30"/>
          <w:szCs w:val="30"/>
          <w:cs/>
          <w:lang w:val="en-US" w:eastAsia="en-US"/>
        </w:rPr>
        <w:t>बैठक अध्यक्ष के धन्यवाद प्रस्ताव के साथ समाप्त हुई।</w:t>
      </w:r>
    </w:p>
    <w:p w:rsidR="003414F7" w:rsidRPr="00357B29" w:rsidRDefault="003414F7" w:rsidP="003414F7">
      <w:pPr>
        <w:tabs>
          <w:tab w:val="left" w:pos="9900"/>
        </w:tabs>
        <w:jc w:val="both"/>
        <w:rPr>
          <w:rFonts w:ascii="Kokila" w:eastAsia="Calibri" w:hAnsi="Kokila" w:cs="Kokila"/>
          <w:sz w:val="30"/>
          <w:szCs w:val="30"/>
        </w:rPr>
      </w:pPr>
      <w:r w:rsidRPr="00357B29">
        <w:rPr>
          <w:rFonts w:ascii="Kokila" w:eastAsia="Calibri" w:hAnsi="Kokila" w:cs="Kokila"/>
          <w:sz w:val="30"/>
          <w:szCs w:val="30"/>
        </w:rPr>
        <w:t>The meeting ended with vote of thanks to the Chair.</w:t>
      </w:r>
    </w:p>
    <w:p w:rsidR="003414F7" w:rsidRDefault="003414F7" w:rsidP="003414F7">
      <w:pPr>
        <w:tabs>
          <w:tab w:val="left" w:pos="9900"/>
        </w:tabs>
        <w:jc w:val="both"/>
        <w:rPr>
          <w:rFonts w:ascii="Trebuchet MS" w:hAnsi="Trebuchet MS"/>
          <w:noProof/>
          <w:sz w:val="22"/>
          <w:szCs w:val="22"/>
        </w:rPr>
      </w:pPr>
    </w:p>
    <w:p w:rsidR="003414F7" w:rsidRDefault="003414F7" w:rsidP="003414F7">
      <w:pPr>
        <w:tabs>
          <w:tab w:val="left" w:pos="9900"/>
        </w:tabs>
        <w:jc w:val="both"/>
        <w:rPr>
          <w:rFonts w:ascii="Trebuchet MS" w:hAnsi="Trebuchet MS"/>
          <w:noProof/>
          <w:sz w:val="22"/>
          <w:szCs w:val="22"/>
        </w:rPr>
      </w:pPr>
    </w:p>
    <w:p w:rsidR="004F3ACD" w:rsidRDefault="004F3ACD" w:rsidP="004F3ACD">
      <w:pPr>
        <w:pStyle w:val="NoSpacing"/>
        <w:rPr>
          <w:rFonts w:ascii="Trebuchet MS" w:eastAsia="Calibri" w:hAnsi="Trebuchet MS" w:cs="TT184t00"/>
          <w:szCs w:val="24"/>
        </w:rPr>
      </w:pPr>
      <w:r>
        <w:rPr>
          <w:rFonts w:ascii="Trebuchet MS" w:eastAsia="Calibri" w:hAnsi="Trebuchet MS" w:cs="TT184t00"/>
          <w:szCs w:val="24"/>
        </w:rPr>
        <w:t xml:space="preserve">                                                                                                                   </w:t>
      </w:r>
      <w:proofErr w:type="spellStart"/>
      <w:r>
        <w:rPr>
          <w:rFonts w:ascii="Trebuchet MS" w:eastAsia="Calibri" w:hAnsi="Trebuchet MS" w:cs="TT184t00"/>
          <w:szCs w:val="24"/>
        </w:rPr>
        <w:t>Sd</w:t>
      </w:r>
      <w:proofErr w:type="spellEnd"/>
      <w:r>
        <w:rPr>
          <w:rFonts w:ascii="Trebuchet MS" w:eastAsia="Calibri" w:hAnsi="Trebuchet MS" w:cs="TT184t00"/>
          <w:szCs w:val="24"/>
        </w:rPr>
        <w:t>/-</w:t>
      </w:r>
    </w:p>
    <w:p w:rsidR="003414F7" w:rsidRPr="00254D35" w:rsidRDefault="003414F7" w:rsidP="003414F7">
      <w:pPr>
        <w:tabs>
          <w:tab w:val="left" w:pos="9900"/>
        </w:tabs>
        <w:jc w:val="both"/>
        <w:rPr>
          <w:rFonts w:ascii="Trebuchet MS" w:hAnsi="Trebuchet MS"/>
          <w:noProof/>
          <w:sz w:val="22"/>
          <w:szCs w:val="22"/>
        </w:rPr>
      </w:pPr>
    </w:p>
    <w:p w:rsidR="003414F7" w:rsidRPr="000A7690" w:rsidRDefault="003414F7" w:rsidP="003414F7">
      <w:pPr>
        <w:pStyle w:val="NoSpacing"/>
        <w:rPr>
          <w:rFonts w:ascii="Trebuchet MS" w:hAnsi="Trebuchet MS"/>
          <w:noProof/>
          <w:sz w:val="30"/>
          <w:szCs w:val="30"/>
        </w:rPr>
      </w:pPr>
      <w:r w:rsidRPr="000A7690">
        <w:rPr>
          <w:rFonts w:ascii="Trebuchet MS" w:eastAsia="Calibri" w:hAnsi="Trebuchet MS" w:cs="TT184t00"/>
          <w:sz w:val="30"/>
          <w:szCs w:val="30"/>
        </w:rPr>
        <w:tab/>
      </w:r>
      <w:r w:rsidRPr="000A7690">
        <w:rPr>
          <w:rFonts w:ascii="Trebuchet MS" w:eastAsia="Calibri" w:hAnsi="Trebuchet MS" w:cs="TT184t00"/>
          <w:sz w:val="30"/>
          <w:szCs w:val="30"/>
        </w:rPr>
        <w:tab/>
      </w:r>
      <w:r w:rsidRPr="000A7690">
        <w:rPr>
          <w:rFonts w:ascii="Trebuchet MS" w:eastAsia="Calibri" w:hAnsi="Trebuchet MS" w:cs="TT184t00"/>
          <w:sz w:val="30"/>
          <w:szCs w:val="30"/>
        </w:rPr>
        <w:tab/>
      </w:r>
      <w:r w:rsidRPr="000A7690">
        <w:rPr>
          <w:rFonts w:ascii="Trebuchet MS" w:eastAsia="Calibri" w:hAnsi="Trebuchet MS" w:cs="TT184t00"/>
          <w:sz w:val="30"/>
          <w:szCs w:val="30"/>
        </w:rPr>
        <w:tab/>
      </w:r>
      <w:r w:rsidRPr="000A7690">
        <w:rPr>
          <w:rFonts w:ascii="Trebuchet MS" w:eastAsia="Calibri" w:hAnsi="Trebuchet MS" w:cs="TT184t00"/>
          <w:sz w:val="30"/>
          <w:szCs w:val="30"/>
        </w:rPr>
        <w:tab/>
      </w:r>
      <w:r w:rsidR="0082508F" w:rsidRPr="000A7690">
        <w:rPr>
          <w:rFonts w:ascii="Trebuchet MS" w:eastAsia="Calibri" w:hAnsi="Trebuchet MS" w:cs="TT184t00"/>
          <w:sz w:val="30"/>
          <w:szCs w:val="30"/>
        </w:rPr>
        <w:t xml:space="preserve">                                    </w:t>
      </w:r>
      <w:r w:rsidR="000A7690">
        <w:rPr>
          <w:rFonts w:ascii="Trebuchet MS" w:eastAsia="Calibri" w:hAnsi="Trebuchet MS" w:cs="Kokila"/>
          <w:sz w:val="30"/>
          <w:szCs w:val="30"/>
          <w:cs/>
          <w:lang w:bidi="hi-IN"/>
        </w:rPr>
        <w:t xml:space="preserve">   </w:t>
      </w:r>
      <w:r w:rsidRPr="000A7690">
        <w:rPr>
          <w:rFonts w:ascii="Kokila" w:eastAsia="Calibri" w:hAnsi="Kokila" w:cs="Kokila" w:hint="cs"/>
          <w:sz w:val="30"/>
          <w:szCs w:val="30"/>
          <w:cs/>
          <w:lang w:bidi="hi-IN"/>
        </w:rPr>
        <w:t>सहायक</w:t>
      </w:r>
      <w:r w:rsidRPr="000A7690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0A7690">
        <w:rPr>
          <w:rFonts w:ascii="Kokila" w:eastAsia="Calibri" w:hAnsi="Kokila" w:cs="Kokila" w:hint="cs"/>
          <w:sz w:val="30"/>
          <w:szCs w:val="30"/>
          <w:cs/>
          <w:lang w:bidi="hi-IN"/>
        </w:rPr>
        <w:t xml:space="preserve">कुलसचिव </w:t>
      </w:r>
      <w:r w:rsidRPr="000A7690">
        <w:rPr>
          <w:rFonts w:ascii="Kokila" w:eastAsia="Calibri" w:hAnsi="Kokila" w:cs="Kokila"/>
          <w:sz w:val="30"/>
          <w:szCs w:val="30"/>
          <w:lang w:bidi="hi-IN"/>
        </w:rPr>
        <w:t>(</w:t>
      </w:r>
      <w:r w:rsidRPr="000A7690">
        <w:rPr>
          <w:rFonts w:ascii="Kokila" w:eastAsia="Calibri" w:hAnsi="Kokila" w:cs="Kokila" w:hint="cs"/>
          <w:sz w:val="30"/>
          <w:szCs w:val="30"/>
          <w:cs/>
          <w:lang w:bidi="hi-IN"/>
        </w:rPr>
        <w:t>भंडारण एवं</w:t>
      </w:r>
      <w:r w:rsidRPr="000A7690">
        <w:rPr>
          <w:rFonts w:ascii="Kokila" w:eastAsia="Calibri" w:hAnsi="Kokila" w:cs="Kokila"/>
          <w:sz w:val="30"/>
          <w:szCs w:val="30"/>
          <w:cs/>
          <w:lang w:bidi="hi-IN"/>
        </w:rPr>
        <w:t xml:space="preserve"> </w:t>
      </w:r>
      <w:r w:rsidRPr="000A7690">
        <w:rPr>
          <w:rFonts w:ascii="Kokila" w:eastAsia="Calibri" w:hAnsi="Kokila" w:cs="Kokila" w:hint="cs"/>
          <w:sz w:val="30"/>
          <w:szCs w:val="30"/>
          <w:cs/>
          <w:lang w:bidi="hi-IN"/>
        </w:rPr>
        <w:t>क्रय</w:t>
      </w:r>
      <w:r w:rsidRPr="000A7690">
        <w:rPr>
          <w:rFonts w:ascii="Kokila" w:eastAsia="Calibri" w:hAnsi="Kokila" w:cs="Kokila"/>
          <w:sz w:val="30"/>
          <w:szCs w:val="30"/>
          <w:cs/>
          <w:lang w:bidi="hi-IN"/>
        </w:rPr>
        <w:t>)</w:t>
      </w:r>
    </w:p>
    <w:p w:rsidR="003414F7" w:rsidRPr="000A7690" w:rsidRDefault="00613CD5" w:rsidP="003414F7">
      <w:pPr>
        <w:rPr>
          <w:rFonts w:cs="Arial"/>
          <w:b/>
          <w:color w:val="FFFFFF"/>
          <w:sz w:val="20"/>
          <w:shd w:val="clear" w:color="auto" w:fill="FF00FF"/>
        </w:rPr>
      </w:pPr>
      <w:r w:rsidRPr="000A7690">
        <w:rPr>
          <w:rFonts w:ascii="Trebuchet MS" w:eastAsia="Calibri" w:hAnsi="Trebuchet MS" w:cs="TT184t00"/>
          <w:sz w:val="20"/>
        </w:rPr>
        <w:t>09/01/2024</w:t>
      </w:r>
      <w:r w:rsidR="004F293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3414F7" w:rsidRPr="000A7690">
        <w:rPr>
          <w:rFonts w:ascii="Trebuchet MS" w:eastAsia="Calibri" w:hAnsi="Trebuchet MS" w:cs="TT184t00"/>
          <w:sz w:val="20"/>
        </w:rPr>
        <w:tab/>
      </w:r>
      <w:r w:rsidR="0082508F" w:rsidRPr="000A7690">
        <w:rPr>
          <w:rFonts w:ascii="Trebuchet MS" w:eastAsia="Calibri" w:hAnsi="Trebuchet MS" w:cs="TT184t00"/>
          <w:sz w:val="20"/>
        </w:rPr>
        <w:t xml:space="preserve">              </w:t>
      </w:r>
      <w:r w:rsidR="000A7690">
        <w:rPr>
          <w:rFonts w:ascii="Trebuchet MS" w:eastAsia="Calibri" w:hAnsi="Trebuchet MS" w:cs="TT184t00"/>
          <w:sz w:val="20"/>
        </w:rPr>
        <w:t xml:space="preserve">      </w:t>
      </w:r>
      <w:r w:rsidR="003414F7" w:rsidRPr="000A7690">
        <w:rPr>
          <w:rFonts w:ascii="Trebuchet MS" w:eastAsia="Calibri" w:hAnsi="Trebuchet MS" w:cs="TT184t00"/>
          <w:sz w:val="20"/>
        </w:rPr>
        <w:t xml:space="preserve">Assistant Registrar </w:t>
      </w:r>
      <w:r w:rsidR="003414F7" w:rsidRPr="000A7690">
        <w:rPr>
          <w:rFonts w:ascii="Trebuchet MS" w:eastAsia="Calibri" w:hAnsi="Trebuchet MS" w:cs="Kokila"/>
          <w:sz w:val="20"/>
          <w:cs/>
          <w:lang w:bidi="hi-IN"/>
        </w:rPr>
        <w:t>(</w:t>
      </w:r>
      <w:r w:rsidR="003414F7" w:rsidRPr="000A7690">
        <w:rPr>
          <w:rFonts w:ascii="Trebuchet MS" w:eastAsia="Calibri" w:hAnsi="Trebuchet MS" w:cs="TT184t00"/>
          <w:sz w:val="20"/>
        </w:rPr>
        <w:t>S&amp;P)</w:t>
      </w:r>
    </w:p>
    <w:p w:rsidR="00BC11AC" w:rsidRDefault="00BC11A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Default="00F557FC" w:rsidP="003414F7"/>
    <w:p w:rsidR="00F557FC" w:rsidRPr="008A255D" w:rsidRDefault="00F557FC" w:rsidP="00F557FC">
      <w:pPr>
        <w:jc w:val="right"/>
        <w:rPr>
          <w:rFonts w:cs="Arial"/>
          <w:b/>
          <w:color w:val="FFFFFF"/>
          <w:sz w:val="22"/>
          <w:szCs w:val="22"/>
          <w:shd w:val="clear" w:color="auto" w:fill="FF00FF"/>
        </w:rPr>
      </w:pPr>
      <w:bookmarkStart w:id="0" w:name="_GoBack"/>
      <w:bookmarkEnd w:id="0"/>
    </w:p>
    <w:sectPr w:rsidR="00F557FC" w:rsidRPr="008A255D" w:rsidSect="0092001F">
      <w:pgSz w:w="12240" w:h="15840" w:code="1"/>
      <w:pgMar w:top="720" w:right="720" w:bottom="425" w:left="15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T186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T184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C6BBF"/>
    <w:multiLevelType w:val="hybridMultilevel"/>
    <w:tmpl w:val="E4F4E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F7A60F0"/>
    <w:multiLevelType w:val="hybridMultilevel"/>
    <w:tmpl w:val="2B5CE778"/>
    <w:lvl w:ilvl="0" w:tplc="876E10F4">
      <w:numFmt w:val="bullet"/>
      <w:lvlText w:val=""/>
      <w:lvlJc w:val="left"/>
      <w:pPr>
        <w:ind w:left="42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DF41AB6">
      <w:numFmt w:val="bullet"/>
      <w:lvlText w:val="•"/>
      <w:lvlJc w:val="left"/>
      <w:pPr>
        <w:ind w:left="1157" w:hanging="361"/>
      </w:pPr>
      <w:rPr>
        <w:rFonts w:hint="default"/>
        <w:lang w:val="en-US" w:eastAsia="en-US" w:bidi="ar-SA"/>
      </w:rPr>
    </w:lvl>
    <w:lvl w:ilvl="2" w:tplc="2AC8C3EC">
      <w:numFmt w:val="bullet"/>
      <w:lvlText w:val="•"/>
      <w:lvlJc w:val="left"/>
      <w:pPr>
        <w:ind w:left="1894" w:hanging="361"/>
      </w:pPr>
      <w:rPr>
        <w:rFonts w:hint="default"/>
        <w:lang w:val="en-US" w:eastAsia="en-US" w:bidi="ar-SA"/>
      </w:rPr>
    </w:lvl>
    <w:lvl w:ilvl="3" w:tplc="DA2A310A">
      <w:numFmt w:val="bullet"/>
      <w:lvlText w:val="•"/>
      <w:lvlJc w:val="left"/>
      <w:pPr>
        <w:ind w:left="2631" w:hanging="361"/>
      </w:pPr>
      <w:rPr>
        <w:rFonts w:hint="default"/>
        <w:lang w:val="en-US" w:eastAsia="en-US" w:bidi="ar-SA"/>
      </w:rPr>
    </w:lvl>
    <w:lvl w:ilvl="4" w:tplc="BA8864AC">
      <w:numFmt w:val="bullet"/>
      <w:lvlText w:val="•"/>
      <w:lvlJc w:val="left"/>
      <w:pPr>
        <w:ind w:left="3368" w:hanging="361"/>
      </w:pPr>
      <w:rPr>
        <w:rFonts w:hint="default"/>
        <w:lang w:val="en-US" w:eastAsia="en-US" w:bidi="ar-SA"/>
      </w:rPr>
    </w:lvl>
    <w:lvl w:ilvl="5" w:tplc="AE6E4160">
      <w:numFmt w:val="bullet"/>
      <w:lvlText w:val="•"/>
      <w:lvlJc w:val="left"/>
      <w:pPr>
        <w:ind w:left="4105" w:hanging="361"/>
      </w:pPr>
      <w:rPr>
        <w:rFonts w:hint="default"/>
        <w:lang w:val="en-US" w:eastAsia="en-US" w:bidi="ar-SA"/>
      </w:rPr>
    </w:lvl>
    <w:lvl w:ilvl="6" w:tplc="6B84397E">
      <w:numFmt w:val="bullet"/>
      <w:lvlText w:val="•"/>
      <w:lvlJc w:val="left"/>
      <w:pPr>
        <w:ind w:left="4842" w:hanging="361"/>
      </w:pPr>
      <w:rPr>
        <w:rFonts w:hint="default"/>
        <w:lang w:val="en-US" w:eastAsia="en-US" w:bidi="ar-SA"/>
      </w:rPr>
    </w:lvl>
    <w:lvl w:ilvl="7" w:tplc="094AB0D6">
      <w:numFmt w:val="bullet"/>
      <w:lvlText w:val="•"/>
      <w:lvlJc w:val="left"/>
      <w:pPr>
        <w:ind w:left="5579" w:hanging="361"/>
      </w:pPr>
      <w:rPr>
        <w:rFonts w:hint="default"/>
        <w:lang w:val="en-US" w:eastAsia="en-US" w:bidi="ar-SA"/>
      </w:rPr>
    </w:lvl>
    <w:lvl w:ilvl="8" w:tplc="882A2104">
      <w:numFmt w:val="bullet"/>
      <w:lvlText w:val="•"/>
      <w:lvlJc w:val="left"/>
      <w:pPr>
        <w:ind w:left="6316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F7E0428"/>
    <w:multiLevelType w:val="hybridMultilevel"/>
    <w:tmpl w:val="626E7A1A"/>
    <w:lvl w:ilvl="0" w:tplc="C4E4F72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F0501"/>
    <w:multiLevelType w:val="hybridMultilevel"/>
    <w:tmpl w:val="C96EFCFE"/>
    <w:lvl w:ilvl="0" w:tplc="4218F0D8">
      <w:start w:val="1"/>
      <w:numFmt w:val="decimal"/>
      <w:lvlText w:val="%1."/>
      <w:lvlJc w:val="left"/>
      <w:pPr>
        <w:ind w:left="720" w:hanging="360"/>
      </w:pPr>
      <w:rPr>
        <w:rFonts w:ascii="Kokila" w:eastAsia="Calibri" w:hAnsi="Kokila" w:cs="Kokila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A1432"/>
    <w:multiLevelType w:val="hybridMultilevel"/>
    <w:tmpl w:val="19760D34"/>
    <w:lvl w:ilvl="0" w:tplc="C8AAD0C2">
      <w:start w:val="1"/>
      <w:numFmt w:val="lowerRoman"/>
      <w:lvlText w:val="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C15D9"/>
    <w:multiLevelType w:val="hybridMultilevel"/>
    <w:tmpl w:val="E4A0650E"/>
    <w:lvl w:ilvl="0" w:tplc="FFB0A744">
      <w:start w:val="1"/>
      <w:numFmt w:val="decimal"/>
      <w:lvlText w:val="%1."/>
      <w:lvlJc w:val="left"/>
      <w:pPr>
        <w:ind w:left="1380" w:hanging="510"/>
      </w:pPr>
      <w:rPr>
        <w:rFonts w:eastAsia="Trebuchet MS"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239422A3"/>
    <w:multiLevelType w:val="hybridMultilevel"/>
    <w:tmpl w:val="E4F4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C9167D"/>
    <w:multiLevelType w:val="hybridMultilevel"/>
    <w:tmpl w:val="DD50F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EB21A5"/>
    <w:multiLevelType w:val="multilevel"/>
    <w:tmpl w:val="F508C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BD5E23"/>
    <w:multiLevelType w:val="hybridMultilevel"/>
    <w:tmpl w:val="163C48A8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375371"/>
    <w:multiLevelType w:val="multilevel"/>
    <w:tmpl w:val="D484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D2783F"/>
    <w:multiLevelType w:val="multilevel"/>
    <w:tmpl w:val="D5BC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DE61B4"/>
    <w:multiLevelType w:val="multilevel"/>
    <w:tmpl w:val="15C2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F87BE0"/>
    <w:multiLevelType w:val="singleLevel"/>
    <w:tmpl w:val="4268E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4" w15:restartNumberingAfterBreak="0">
    <w:nsid w:val="4EE15900"/>
    <w:multiLevelType w:val="multilevel"/>
    <w:tmpl w:val="46081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A91E58"/>
    <w:multiLevelType w:val="hybridMultilevel"/>
    <w:tmpl w:val="B550708E"/>
    <w:lvl w:ilvl="0" w:tplc="9B6C2540">
      <w:numFmt w:val="bullet"/>
      <w:lvlText w:val=""/>
      <w:lvlJc w:val="left"/>
      <w:pPr>
        <w:ind w:left="364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422084C">
      <w:numFmt w:val="bullet"/>
      <w:lvlText w:val="•"/>
      <w:lvlJc w:val="left"/>
      <w:pPr>
        <w:ind w:left="1103" w:hanging="361"/>
      </w:pPr>
      <w:rPr>
        <w:rFonts w:hint="default"/>
        <w:lang w:val="en-US" w:eastAsia="en-US" w:bidi="ar-SA"/>
      </w:rPr>
    </w:lvl>
    <w:lvl w:ilvl="2" w:tplc="C7661E2C">
      <w:numFmt w:val="bullet"/>
      <w:lvlText w:val="•"/>
      <w:lvlJc w:val="left"/>
      <w:pPr>
        <w:ind w:left="1846" w:hanging="361"/>
      </w:pPr>
      <w:rPr>
        <w:rFonts w:hint="default"/>
        <w:lang w:val="en-US" w:eastAsia="en-US" w:bidi="ar-SA"/>
      </w:rPr>
    </w:lvl>
    <w:lvl w:ilvl="3" w:tplc="081096B6">
      <w:numFmt w:val="bullet"/>
      <w:lvlText w:val="•"/>
      <w:lvlJc w:val="left"/>
      <w:pPr>
        <w:ind w:left="2589" w:hanging="361"/>
      </w:pPr>
      <w:rPr>
        <w:rFonts w:hint="default"/>
        <w:lang w:val="en-US" w:eastAsia="en-US" w:bidi="ar-SA"/>
      </w:rPr>
    </w:lvl>
    <w:lvl w:ilvl="4" w:tplc="6AB4FB56">
      <w:numFmt w:val="bullet"/>
      <w:lvlText w:val="•"/>
      <w:lvlJc w:val="left"/>
      <w:pPr>
        <w:ind w:left="3332" w:hanging="361"/>
      </w:pPr>
      <w:rPr>
        <w:rFonts w:hint="default"/>
        <w:lang w:val="en-US" w:eastAsia="en-US" w:bidi="ar-SA"/>
      </w:rPr>
    </w:lvl>
    <w:lvl w:ilvl="5" w:tplc="D40A3F08">
      <w:numFmt w:val="bullet"/>
      <w:lvlText w:val="•"/>
      <w:lvlJc w:val="left"/>
      <w:pPr>
        <w:ind w:left="4075" w:hanging="361"/>
      </w:pPr>
      <w:rPr>
        <w:rFonts w:hint="default"/>
        <w:lang w:val="en-US" w:eastAsia="en-US" w:bidi="ar-SA"/>
      </w:rPr>
    </w:lvl>
    <w:lvl w:ilvl="6" w:tplc="7972730A">
      <w:numFmt w:val="bullet"/>
      <w:lvlText w:val="•"/>
      <w:lvlJc w:val="left"/>
      <w:pPr>
        <w:ind w:left="4818" w:hanging="361"/>
      </w:pPr>
      <w:rPr>
        <w:rFonts w:hint="default"/>
        <w:lang w:val="en-US" w:eastAsia="en-US" w:bidi="ar-SA"/>
      </w:rPr>
    </w:lvl>
    <w:lvl w:ilvl="7" w:tplc="B3648F78">
      <w:numFmt w:val="bullet"/>
      <w:lvlText w:val="•"/>
      <w:lvlJc w:val="left"/>
      <w:pPr>
        <w:ind w:left="5561" w:hanging="361"/>
      </w:pPr>
      <w:rPr>
        <w:rFonts w:hint="default"/>
        <w:lang w:val="en-US" w:eastAsia="en-US" w:bidi="ar-SA"/>
      </w:rPr>
    </w:lvl>
    <w:lvl w:ilvl="8" w:tplc="7092155C">
      <w:numFmt w:val="bullet"/>
      <w:lvlText w:val="•"/>
      <w:lvlJc w:val="left"/>
      <w:pPr>
        <w:ind w:left="6304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5DA558E5"/>
    <w:multiLevelType w:val="multilevel"/>
    <w:tmpl w:val="2D44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673181"/>
    <w:multiLevelType w:val="multilevel"/>
    <w:tmpl w:val="BEB22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BB5D82"/>
    <w:multiLevelType w:val="hybridMultilevel"/>
    <w:tmpl w:val="3CEECD6A"/>
    <w:lvl w:ilvl="0" w:tplc="11FEC31E">
      <w:numFmt w:val="bullet"/>
      <w:lvlText w:val=""/>
      <w:lvlJc w:val="left"/>
      <w:pPr>
        <w:ind w:left="42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8723816">
      <w:numFmt w:val="bullet"/>
      <w:lvlText w:val="•"/>
      <w:lvlJc w:val="left"/>
      <w:pPr>
        <w:ind w:left="1157" w:hanging="361"/>
      </w:pPr>
      <w:rPr>
        <w:rFonts w:hint="default"/>
        <w:lang w:val="en-US" w:eastAsia="en-US" w:bidi="ar-SA"/>
      </w:rPr>
    </w:lvl>
    <w:lvl w:ilvl="2" w:tplc="2A3A45E2">
      <w:numFmt w:val="bullet"/>
      <w:lvlText w:val="•"/>
      <w:lvlJc w:val="left"/>
      <w:pPr>
        <w:ind w:left="1894" w:hanging="361"/>
      </w:pPr>
      <w:rPr>
        <w:rFonts w:hint="default"/>
        <w:lang w:val="en-US" w:eastAsia="en-US" w:bidi="ar-SA"/>
      </w:rPr>
    </w:lvl>
    <w:lvl w:ilvl="3" w:tplc="7FF42FD4">
      <w:numFmt w:val="bullet"/>
      <w:lvlText w:val="•"/>
      <w:lvlJc w:val="left"/>
      <w:pPr>
        <w:ind w:left="2631" w:hanging="361"/>
      </w:pPr>
      <w:rPr>
        <w:rFonts w:hint="default"/>
        <w:lang w:val="en-US" w:eastAsia="en-US" w:bidi="ar-SA"/>
      </w:rPr>
    </w:lvl>
    <w:lvl w:ilvl="4" w:tplc="2ADC7E64">
      <w:numFmt w:val="bullet"/>
      <w:lvlText w:val="•"/>
      <w:lvlJc w:val="left"/>
      <w:pPr>
        <w:ind w:left="3368" w:hanging="361"/>
      </w:pPr>
      <w:rPr>
        <w:rFonts w:hint="default"/>
        <w:lang w:val="en-US" w:eastAsia="en-US" w:bidi="ar-SA"/>
      </w:rPr>
    </w:lvl>
    <w:lvl w:ilvl="5" w:tplc="26AE318C">
      <w:numFmt w:val="bullet"/>
      <w:lvlText w:val="•"/>
      <w:lvlJc w:val="left"/>
      <w:pPr>
        <w:ind w:left="4105" w:hanging="361"/>
      </w:pPr>
      <w:rPr>
        <w:rFonts w:hint="default"/>
        <w:lang w:val="en-US" w:eastAsia="en-US" w:bidi="ar-SA"/>
      </w:rPr>
    </w:lvl>
    <w:lvl w:ilvl="6" w:tplc="54AEEB98">
      <w:numFmt w:val="bullet"/>
      <w:lvlText w:val="•"/>
      <w:lvlJc w:val="left"/>
      <w:pPr>
        <w:ind w:left="4842" w:hanging="361"/>
      </w:pPr>
      <w:rPr>
        <w:rFonts w:hint="default"/>
        <w:lang w:val="en-US" w:eastAsia="en-US" w:bidi="ar-SA"/>
      </w:rPr>
    </w:lvl>
    <w:lvl w:ilvl="7" w:tplc="B34859A0">
      <w:numFmt w:val="bullet"/>
      <w:lvlText w:val="•"/>
      <w:lvlJc w:val="left"/>
      <w:pPr>
        <w:ind w:left="5579" w:hanging="361"/>
      </w:pPr>
      <w:rPr>
        <w:rFonts w:hint="default"/>
        <w:lang w:val="en-US" w:eastAsia="en-US" w:bidi="ar-SA"/>
      </w:rPr>
    </w:lvl>
    <w:lvl w:ilvl="8" w:tplc="E1C4BAD2">
      <w:numFmt w:val="bullet"/>
      <w:lvlText w:val="•"/>
      <w:lvlJc w:val="left"/>
      <w:pPr>
        <w:ind w:left="6316" w:hanging="361"/>
      </w:pPr>
      <w:rPr>
        <w:rFonts w:hint="default"/>
        <w:lang w:val="en-US" w:eastAsia="en-US" w:bidi="ar-SA"/>
      </w:rPr>
    </w:lvl>
  </w:abstractNum>
  <w:abstractNum w:abstractNumId="19" w15:restartNumberingAfterBreak="0">
    <w:nsid w:val="77745ECB"/>
    <w:multiLevelType w:val="hybridMultilevel"/>
    <w:tmpl w:val="A6C66D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B720A25"/>
    <w:multiLevelType w:val="hybridMultilevel"/>
    <w:tmpl w:val="9DDA2B6A"/>
    <w:lvl w:ilvl="0" w:tplc="EC0E626A">
      <w:numFmt w:val="bullet"/>
      <w:lvlText w:val=""/>
      <w:lvlJc w:val="left"/>
      <w:pPr>
        <w:ind w:left="42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2B41F12">
      <w:numFmt w:val="bullet"/>
      <w:lvlText w:val="•"/>
      <w:lvlJc w:val="left"/>
      <w:pPr>
        <w:ind w:left="1157" w:hanging="361"/>
      </w:pPr>
      <w:rPr>
        <w:rFonts w:hint="default"/>
        <w:lang w:val="en-US" w:eastAsia="en-US" w:bidi="ar-SA"/>
      </w:rPr>
    </w:lvl>
    <w:lvl w:ilvl="2" w:tplc="3F18E58C">
      <w:numFmt w:val="bullet"/>
      <w:lvlText w:val="•"/>
      <w:lvlJc w:val="left"/>
      <w:pPr>
        <w:ind w:left="1894" w:hanging="361"/>
      </w:pPr>
      <w:rPr>
        <w:rFonts w:hint="default"/>
        <w:lang w:val="en-US" w:eastAsia="en-US" w:bidi="ar-SA"/>
      </w:rPr>
    </w:lvl>
    <w:lvl w:ilvl="3" w:tplc="C310C388">
      <w:numFmt w:val="bullet"/>
      <w:lvlText w:val="•"/>
      <w:lvlJc w:val="left"/>
      <w:pPr>
        <w:ind w:left="2631" w:hanging="361"/>
      </w:pPr>
      <w:rPr>
        <w:rFonts w:hint="default"/>
        <w:lang w:val="en-US" w:eastAsia="en-US" w:bidi="ar-SA"/>
      </w:rPr>
    </w:lvl>
    <w:lvl w:ilvl="4" w:tplc="F222A07C">
      <w:numFmt w:val="bullet"/>
      <w:lvlText w:val="•"/>
      <w:lvlJc w:val="left"/>
      <w:pPr>
        <w:ind w:left="3368" w:hanging="361"/>
      </w:pPr>
      <w:rPr>
        <w:rFonts w:hint="default"/>
        <w:lang w:val="en-US" w:eastAsia="en-US" w:bidi="ar-SA"/>
      </w:rPr>
    </w:lvl>
    <w:lvl w:ilvl="5" w:tplc="643EFDB2">
      <w:numFmt w:val="bullet"/>
      <w:lvlText w:val="•"/>
      <w:lvlJc w:val="left"/>
      <w:pPr>
        <w:ind w:left="4105" w:hanging="361"/>
      </w:pPr>
      <w:rPr>
        <w:rFonts w:hint="default"/>
        <w:lang w:val="en-US" w:eastAsia="en-US" w:bidi="ar-SA"/>
      </w:rPr>
    </w:lvl>
    <w:lvl w:ilvl="6" w:tplc="2C8A2D38">
      <w:numFmt w:val="bullet"/>
      <w:lvlText w:val="•"/>
      <w:lvlJc w:val="left"/>
      <w:pPr>
        <w:ind w:left="4842" w:hanging="361"/>
      </w:pPr>
      <w:rPr>
        <w:rFonts w:hint="default"/>
        <w:lang w:val="en-US" w:eastAsia="en-US" w:bidi="ar-SA"/>
      </w:rPr>
    </w:lvl>
    <w:lvl w:ilvl="7" w:tplc="04E2D5E2">
      <w:numFmt w:val="bullet"/>
      <w:lvlText w:val="•"/>
      <w:lvlJc w:val="left"/>
      <w:pPr>
        <w:ind w:left="5579" w:hanging="361"/>
      </w:pPr>
      <w:rPr>
        <w:rFonts w:hint="default"/>
        <w:lang w:val="en-US" w:eastAsia="en-US" w:bidi="ar-SA"/>
      </w:rPr>
    </w:lvl>
    <w:lvl w:ilvl="8" w:tplc="00BC8148">
      <w:numFmt w:val="bullet"/>
      <w:lvlText w:val="•"/>
      <w:lvlJc w:val="left"/>
      <w:pPr>
        <w:ind w:left="6316" w:hanging="361"/>
      </w:pPr>
      <w:rPr>
        <w:rFonts w:hint="default"/>
        <w:lang w:val="en-US" w:eastAsia="en-US" w:bidi="ar-SA"/>
      </w:rPr>
    </w:lvl>
  </w:abstractNum>
  <w:num w:numId="1">
    <w:abstractNumId w:val="13"/>
    <w:lvlOverride w:ilvl="0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9"/>
  </w:num>
  <w:num w:numId="6">
    <w:abstractNumId w:val="7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8"/>
  </w:num>
  <w:num w:numId="11">
    <w:abstractNumId w:val="17"/>
  </w:num>
  <w:num w:numId="12">
    <w:abstractNumId w:val="12"/>
  </w:num>
  <w:num w:numId="13">
    <w:abstractNumId w:val="14"/>
  </w:num>
  <w:num w:numId="14">
    <w:abstractNumId w:val="10"/>
  </w:num>
  <w:num w:numId="15">
    <w:abstractNumId w:val="16"/>
  </w:num>
  <w:num w:numId="16">
    <w:abstractNumId w:val="0"/>
  </w:num>
  <w:num w:numId="17">
    <w:abstractNumId w:val="20"/>
  </w:num>
  <w:num w:numId="18">
    <w:abstractNumId w:val="1"/>
  </w:num>
  <w:num w:numId="19">
    <w:abstractNumId w:val="18"/>
  </w:num>
  <w:num w:numId="20">
    <w:abstractNumId w:val="15"/>
  </w:num>
  <w:num w:numId="21">
    <w:abstractNumId w:val="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wMTM2sbA0sTRW0lEKTi0uzszPAykwrwUALO4zhCwAAAA="/>
  </w:docVars>
  <w:rsids>
    <w:rsidRoot w:val="00132E58"/>
    <w:rsid w:val="00007908"/>
    <w:rsid w:val="00012727"/>
    <w:rsid w:val="000130CB"/>
    <w:rsid w:val="000138E7"/>
    <w:rsid w:val="000142C3"/>
    <w:rsid w:val="000265F3"/>
    <w:rsid w:val="00027825"/>
    <w:rsid w:val="00033DF2"/>
    <w:rsid w:val="00047044"/>
    <w:rsid w:val="0005605F"/>
    <w:rsid w:val="00063C86"/>
    <w:rsid w:val="0008168F"/>
    <w:rsid w:val="0008279F"/>
    <w:rsid w:val="00082F0E"/>
    <w:rsid w:val="00093110"/>
    <w:rsid w:val="000A083C"/>
    <w:rsid w:val="000A6694"/>
    <w:rsid w:val="000A7690"/>
    <w:rsid w:val="000C14C9"/>
    <w:rsid w:val="000C1A79"/>
    <w:rsid w:val="000C1B80"/>
    <w:rsid w:val="000C6BF6"/>
    <w:rsid w:val="000D16CA"/>
    <w:rsid w:val="000E569A"/>
    <w:rsid w:val="000F52A0"/>
    <w:rsid w:val="000F5BDE"/>
    <w:rsid w:val="000F7D16"/>
    <w:rsid w:val="001126E9"/>
    <w:rsid w:val="00112CB2"/>
    <w:rsid w:val="00113F79"/>
    <w:rsid w:val="00116E4D"/>
    <w:rsid w:val="0012270C"/>
    <w:rsid w:val="00127827"/>
    <w:rsid w:val="00132E58"/>
    <w:rsid w:val="0013480B"/>
    <w:rsid w:val="001360E6"/>
    <w:rsid w:val="001457A3"/>
    <w:rsid w:val="00146EFE"/>
    <w:rsid w:val="001474AE"/>
    <w:rsid w:val="001570EA"/>
    <w:rsid w:val="00161769"/>
    <w:rsid w:val="00162D5A"/>
    <w:rsid w:val="00181860"/>
    <w:rsid w:val="001944C0"/>
    <w:rsid w:val="00196C79"/>
    <w:rsid w:val="001A3E7C"/>
    <w:rsid w:val="001C0EF4"/>
    <w:rsid w:val="001C516A"/>
    <w:rsid w:val="001D5069"/>
    <w:rsid w:val="001D5B4C"/>
    <w:rsid w:val="001E7ABA"/>
    <w:rsid w:val="001F1711"/>
    <w:rsid w:val="00203A81"/>
    <w:rsid w:val="00213A14"/>
    <w:rsid w:val="00214A58"/>
    <w:rsid w:val="00217A00"/>
    <w:rsid w:val="00222387"/>
    <w:rsid w:val="002264A2"/>
    <w:rsid w:val="002312B1"/>
    <w:rsid w:val="00233197"/>
    <w:rsid w:val="00236F93"/>
    <w:rsid w:val="00245768"/>
    <w:rsid w:val="00254D35"/>
    <w:rsid w:val="00262144"/>
    <w:rsid w:val="00264B83"/>
    <w:rsid w:val="002700DE"/>
    <w:rsid w:val="00274DAB"/>
    <w:rsid w:val="002821BF"/>
    <w:rsid w:val="0028443E"/>
    <w:rsid w:val="00292FAE"/>
    <w:rsid w:val="0029714F"/>
    <w:rsid w:val="002B44CA"/>
    <w:rsid w:val="002B549D"/>
    <w:rsid w:val="002C04C6"/>
    <w:rsid w:val="002C38F4"/>
    <w:rsid w:val="002C3930"/>
    <w:rsid w:val="002C69DE"/>
    <w:rsid w:val="002D178B"/>
    <w:rsid w:val="002D3840"/>
    <w:rsid w:val="002D51FF"/>
    <w:rsid w:val="002D54C5"/>
    <w:rsid w:val="002D651E"/>
    <w:rsid w:val="002E0A96"/>
    <w:rsid w:val="002E78A0"/>
    <w:rsid w:val="002F4176"/>
    <w:rsid w:val="002F508F"/>
    <w:rsid w:val="003031E1"/>
    <w:rsid w:val="00303F12"/>
    <w:rsid w:val="00304D29"/>
    <w:rsid w:val="003108BC"/>
    <w:rsid w:val="00312AAE"/>
    <w:rsid w:val="00325C73"/>
    <w:rsid w:val="00330CE4"/>
    <w:rsid w:val="00331493"/>
    <w:rsid w:val="003365B7"/>
    <w:rsid w:val="00340BC9"/>
    <w:rsid w:val="003414F7"/>
    <w:rsid w:val="00342360"/>
    <w:rsid w:val="00352875"/>
    <w:rsid w:val="0035527B"/>
    <w:rsid w:val="0036077F"/>
    <w:rsid w:val="003621E4"/>
    <w:rsid w:val="003624E7"/>
    <w:rsid w:val="00396C36"/>
    <w:rsid w:val="003A0D60"/>
    <w:rsid w:val="003A10F8"/>
    <w:rsid w:val="003A26E5"/>
    <w:rsid w:val="003A474A"/>
    <w:rsid w:val="003A4A85"/>
    <w:rsid w:val="003A512E"/>
    <w:rsid w:val="003A5A77"/>
    <w:rsid w:val="003A6EAD"/>
    <w:rsid w:val="003B1042"/>
    <w:rsid w:val="003D13BA"/>
    <w:rsid w:val="003D3972"/>
    <w:rsid w:val="003E7DED"/>
    <w:rsid w:val="003F4CF1"/>
    <w:rsid w:val="00405751"/>
    <w:rsid w:val="00416DBA"/>
    <w:rsid w:val="00420C2E"/>
    <w:rsid w:val="004325BB"/>
    <w:rsid w:val="004332AA"/>
    <w:rsid w:val="00440687"/>
    <w:rsid w:val="00447790"/>
    <w:rsid w:val="0047502D"/>
    <w:rsid w:val="00481FDD"/>
    <w:rsid w:val="00486C58"/>
    <w:rsid w:val="004A4E31"/>
    <w:rsid w:val="004A695C"/>
    <w:rsid w:val="004B487A"/>
    <w:rsid w:val="004C1A67"/>
    <w:rsid w:val="004C7D20"/>
    <w:rsid w:val="004D0886"/>
    <w:rsid w:val="004D0E8F"/>
    <w:rsid w:val="004D3114"/>
    <w:rsid w:val="004D6B6B"/>
    <w:rsid w:val="004E2D93"/>
    <w:rsid w:val="004E7EAA"/>
    <w:rsid w:val="004F0EF4"/>
    <w:rsid w:val="004F2937"/>
    <w:rsid w:val="004F365F"/>
    <w:rsid w:val="004F3ACD"/>
    <w:rsid w:val="004F7EDF"/>
    <w:rsid w:val="00500BC0"/>
    <w:rsid w:val="00503160"/>
    <w:rsid w:val="00503863"/>
    <w:rsid w:val="00510D2A"/>
    <w:rsid w:val="00513941"/>
    <w:rsid w:val="00520541"/>
    <w:rsid w:val="005227FD"/>
    <w:rsid w:val="00524522"/>
    <w:rsid w:val="00525B23"/>
    <w:rsid w:val="00530AB1"/>
    <w:rsid w:val="00530C78"/>
    <w:rsid w:val="00537D05"/>
    <w:rsid w:val="00550C5B"/>
    <w:rsid w:val="0056040C"/>
    <w:rsid w:val="00580123"/>
    <w:rsid w:val="005909FA"/>
    <w:rsid w:val="005929CD"/>
    <w:rsid w:val="00597948"/>
    <w:rsid w:val="005A0F4A"/>
    <w:rsid w:val="005A2C82"/>
    <w:rsid w:val="005A2E73"/>
    <w:rsid w:val="005A39CA"/>
    <w:rsid w:val="005B3637"/>
    <w:rsid w:val="005B4740"/>
    <w:rsid w:val="005D1024"/>
    <w:rsid w:val="005D13AD"/>
    <w:rsid w:val="005D4326"/>
    <w:rsid w:val="005E236B"/>
    <w:rsid w:val="005F094C"/>
    <w:rsid w:val="005F2845"/>
    <w:rsid w:val="005F769C"/>
    <w:rsid w:val="006035BB"/>
    <w:rsid w:val="00607153"/>
    <w:rsid w:val="00613CD5"/>
    <w:rsid w:val="00620E57"/>
    <w:rsid w:val="00621F07"/>
    <w:rsid w:val="006224DC"/>
    <w:rsid w:val="00622710"/>
    <w:rsid w:val="0063483A"/>
    <w:rsid w:val="00635A19"/>
    <w:rsid w:val="00643467"/>
    <w:rsid w:val="00645E20"/>
    <w:rsid w:val="00652DA9"/>
    <w:rsid w:val="006561A7"/>
    <w:rsid w:val="00663C91"/>
    <w:rsid w:val="00664224"/>
    <w:rsid w:val="00664629"/>
    <w:rsid w:val="00670868"/>
    <w:rsid w:val="00676B18"/>
    <w:rsid w:val="00677386"/>
    <w:rsid w:val="006846E6"/>
    <w:rsid w:val="00691C59"/>
    <w:rsid w:val="006A237C"/>
    <w:rsid w:val="006A331B"/>
    <w:rsid w:val="006A38FC"/>
    <w:rsid w:val="006A57B2"/>
    <w:rsid w:val="006A6482"/>
    <w:rsid w:val="006A6683"/>
    <w:rsid w:val="006B1412"/>
    <w:rsid w:val="006C57B6"/>
    <w:rsid w:val="006E0490"/>
    <w:rsid w:val="006E2F59"/>
    <w:rsid w:val="006E4658"/>
    <w:rsid w:val="006E53C0"/>
    <w:rsid w:val="006F10BD"/>
    <w:rsid w:val="00705135"/>
    <w:rsid w:val="007077BD"/>
    <w:rsid w:val="00710157"/>
    <w:rsid w:val="00714D1C"/>
    <w:rsid w:val="00721285"/>
    <w:rsid w:val="00721877"/>
    <w:rsid w:val="00725144"/>
    <w:rsid w:val="00726EF3"/>
    <w:rsid w:val="0073734C"/>
    <w:rsid w:val="0075399C"/>
    <w:rsid w:val="0075417A"/>
    <w:rsid w:val="00762526"/>
    <w:rsid w:val="007906C8"/>
    <w:rsid w:val="00794BB1"/>
    <w:rsid w:val="00795151"/>
    <w:rsid w:val="0079567D"/>
    <w:rsid w:val="007C1E51"/>
    <w:rsid w:val="007C274F"/>
    <w:rsid w:val="007C33C5"/>
    <w:rsid w:val="007C57FA"/>
    <w:rsid w:val="007C7B80"/>
    <w:rsid w:val="007D0347"/>
    <w:rsid w:val="007D14E9"/>
    <w:rsid w:val="007D697E"/>
    <w:rsid w:val="007E7240"/>
    <w:rsid w:val="007F1570"/>
    <w:rsid w:val="007F2D22"/>
    <w:rsid w:val="007F499A"/>
    <w:rsid w:val="00803E35"/>
    <w:rsid w:val="00803F2C"/>
    <w:rsid w:val="00807A3F"/>
    <w:rsid w:val="0081697E"/>
    <w:rsid w:val="00820F2D"/>
    <w:rsid w:val="00821E5F"/>
    <w:rsid w:val="0082262F"/>
    <w:rsid w:val="00824F1E"/>
    <w:rsid w:val="0082508F"/>
    <w:rsid w:val="00826779"/>
    <w:rsid w:val="00830B11"/>
    <w:rsid w:val="008318CE"/>
    <w:rsid w:val="00851623"/>
    <w:rsid w:val="00853F92"/>
    <w:rsid w:val="00855D5A"/>
    <w:rsid w:val="0085670E"/>
    <w:rsid w:val="00856A92"/>
    <w:rsid w:val="00860688"/>
    <w:rsid w:val="008645C1"/>
    <w:rsid w:val="00866B89"/>
    <w:rsid w:val="008703EA"/>
    <w:rsid w:val="00876E0E"/>
    <w:rsid w:val="00887B89"/>
    <w:rsid w:val="008917D3"/>
    <w:rsid w:val="0089248D"/>
    <w:rsid w:val="008954A5"/>
    <w:rsid w:val="00896973"/>
    <w:rsid w:val="00897025"/>
    <w:rsid w:val="008A1807"/>
    <w:rsid w:val="008B7F30"/>
    <w:rsid w:val="008C77A1"/>
    <w:rsid w:val="008D647C"/>
    <w:rsid w:val="008D7350"/>
    <w:rsid w:val="008E1425"/>
    <w:rsid w:val="008E2C7B"/>
    <w:rsid w:val="008E326C"/>
    <w:rsid w:val="008E3599"/>
    <w:rsid w:val="008E3E6E"/>
    <w:rsid w:val="00900CCD"/>
    <w:rsid w:val="009054D3"/>
    <w:rsid w:val="0091725D"/>
    <w:rsid w:val="0092001F"/>
    <w:rsid w:val="00920899"/>
    <w:rsid w:val="00932258"/>
    <w:rsid w:val="00940515"/>
    <w:rsid w:val="009522EF"/>
    <w:rsid w:val="00952A82"/>
    <w:rsid w:val="00970E33"/>
    <w:rsid w:val="0098374B"/>
    <w:rsid w:val="009844CE"/>
    <w:rsid w:val="00990DEC"/>
    <w:rsid w:val="009A1389"/>
    <w:rsid w:val="009A209A"/>
    <w:rsid w:val="009A2E59"/>
    <w:rsid w:val="009B1261"/>
    <w:rsid w:val="009B15A6"/>
    <w:rsid w:val="009B1D52"/>
    <w:rsid w:val="009B205E"/>
    <w:rsid w:val="009C1F35"/>
    <w:rsid w:val="009E0662"/>
    <w:rsid w:val="009E19ED"/>
    <w:rsid w:val="009E216B"/>
    <w:rsid w:val="009F0FA4"/>
    <w:rsid w:val="00A13B83"/>
    <w:rsid w:val="00A25500"/>
    <w:rsid w:val="00A3723B"/>
    <w:rsid w:val="00A50AD3"/>
    <w:rsid w:val="00A536E3"/>
    <w:rsid w:val="00A62C4F"/>
    <w:rsid w:val="00A63280"/>
    <w:rsid w:val="00A67B58"/>
    <w:rsid w:val="00A72869"/>
    <w:rsid w:val="00A760BB"/>
    <w:rsid w:val="00A769EF"/>
    <w:rsid w:val="00A77550"/>
    <w:rsid w:val="00A83BEB"/>
    <w:rsid w:val="00A84D39"/>
    <w:rsid w:val="00A85818"/>
    <w:rsid w:val="00A873CF"/>
    <w:rsid w:val="00A942B0"/>
    <w:rsid w:val="00A95015"/>
    <w:rsid w:val="00AA1D3F"/>
    <w:rsid w:val="00AA7CC4"/>
    <w:rsid w:val="00AB3780"/>
    <w:rsid w:val="00AB5666"/>
    <w:rsid w:val="00AC1236"/>
    <w:rsid w:val="00AC2559"/>
    <w:rsid w:val="00AC66CA"/>
    <w:rsid w:val="00AD172B"/>
    <w:rsid w:val="00AD21C6"/>
    <w:rsid w:val="00AD2E53"/>
    <w:rsid w:val="00AE3C9D"/>
    <w:rsid w:val="00AE3D34"/>
    <w:rsid w:val="00AF2328"/>
    <w:rsid w:val="00AF2DF3"/>
    <w:rsid w:val="00AF77F2"/>
    <w:rsid w:val="00B00B8E"/>
    <w:rsid w:val="00B02EE8"/>
    <w:rsid w:val="00B07FA2"/>
    <w:rsid w:val="00B12C96"/>
    <w:rsid w:val="00B22A93"/>
    <w:rsid w:val="00B3615C"/>
    <w:rsid w:val="00B43018"/>
    <w:rsid w:val="00B54BD2"/>
    <w:rsid w:val="00B56551"/>
    <w:rsid w:val="00B604FE"/>
    <w:rsid w:val="00B61B51"/>
    <w:rsid w:val="00B90A7D"/>
    <w:rsid w:val="00B92795"/>
    <w:rsid w:val="00B95987"/>
    <w:rsid w:val="00B971E1"/>
    <w:rsid w:val="00BA007A"/>
    <w:rsid w:val="00BA3150"/>
    <w:rsid w:val="00BC11AC"/>
    <w:rsid w:val="00BC61EF"/>
    <w:rsid w:val="00BD5A85"/>
    <w:rsid w:val="00BE152C"/>
    <w:rsid w:val="00BE323E"/>
    <w:rsid w:val="00BE4D0D"/>
    <w:rsid w:val="00BE52C5"/>
    <w:rsid w:val="00BF0689"/>
    <w:rsid w:val="00BF2DC2"/>
    <w:rsid w:val="00C02F56"/>
    <w:rsid w:val="00C10FEA"/>
    <w:rsid w:val="00C13B96"/>
    <w:rsid w:val="00C20866"/>
    <w:rsid w:val="00C31763"/>
    <w:rsid w:val="00C43AE8"/>
    <w:rsid w:val="00C45A6D"/>
    <w:rsid w:val="00C464B5"/>
    <w:rsid w:val="00C51A19"/>
    <w:rsid w:val="00C544C0"/>
    <w:rsid w:val="00C61EB9"/>
    <w:rsid w:val="00C63547"/>
    <w:rsid w:val="00C6758F"/>
    <w:rsid w:val="00C7128B"/>
    <w:rsid w:val="00C95668"/>
    <w:rsid w:val="00CA004E"/>
    <w:rsid w:val="00CA1275"/>
    <w:rsid w:val="00CA176D"/>
    <w:rsid w:val="00CA40D1"/>
    <w:rsid w:val="00CB225E"/>
    <w:rsid w:val="00CB39C9"/>
    <w:rsid w:val="00CB3FA7"/>
    <w:rsid w:val="00CB47DA"/>
    <w:rsid w:val="00CC739D"/>
    <w:rsid w:val="00CD0A37"/>
    <w:rsid w:val="00CE33EA"/>
    <w:rsid w:val="00CF1CD8"/>
    <w:rsid w:val="00CF589F"/>
    <w:rsid w:val="00D01543"/>
    <w:rsid w:val="00D040A1"/>
    <w:rsid w:val="00D04AD3"/>
    <w:rsid w:val="00D051D9"/>
    <w:rsid w:val="00D05B3F"/>
    <w:rsid w:val="00D062DC"/>
    <w:rsid w:val="00D06FF2"/>
    <w:rsid w:val="00D07600"/>
    <w:rsid w:val="00D14398"/>
    <w:rsid w:val="00D2235B"/>
    <w:rsid w:val="00D230A7"/>
    <w:rsid w:val="00D251AF"/>
    <w:rsid w:val="00D27271"/>
    <w:rsid w:val="00D30583"/>
    <w:rsid w:val="00D34E9B"/>
    <w:rsid w:val="00D35405"/>
    <w:rsid w:val="00D35C8A"/>
    <w:rsid w:val="00D431F0"/>
    <w:rsid w:val="00D432F4"/>
    <w:rsid w:val="00D45A70"/>
    <w:rsid w:val="00D52811"/>
    <w:rsid w:val="00D55482"/>
    <w:rsid w:val="00D60782"/>
    <w:rsid w:val="00D66802"/>
    <w:rsid w:val="00D66E60"/>
    <w:rsid w:val="00D67273"/>
    <w:rsid w:val="00D67E9A"/>
    <w:rsid w:val="00D71EF3"/>
    <w:rsid w:val="00D72F26"/>
    <w:rsid w:val="00D7688D"/>
    <w:rsid w:val="00D80481"/>
    <w:rsid w:val="00D817D7"/>
    <w:rsid w:val="00D869AE"/>
    <w:rsid w:val="00D91A8F"/>
    <w:rsid w:val="00D934D5"/>
    <w:rsid w:val="00DA6E2C"/>
    <w:rsid w:val="00DC6565"/>
    <w:rsid w:val="00DC6DEB"/>
    <w:rsid w:val="00DD386B"/>
    <w:rsid w:val="00DD46F8"/>
    <w:rsid w:val="00DD7F6C"/>
    <w:rsid w:val="00DE4CAD"/>
    <w:rsid w:val="00DF27D6"/>
    <w:rsid w:val="00DF5CBA"/>
    <w:rsid w:val="00DF74DD"/>
    <w:rsid w:val="00E05E9B"/>
    <w:rsid w:val="00E063E3"/>
    <w:rsid w:val="00E129DD"/>
    <w:rsid w:val="00E13CFF"/>
    <w:rsid w:val="00E14C10"/>
    <w:rsid w:val="00E22EE7"/>
    <w:rsid w:val="00E34971"/>
    <w:rsid w:val="00E537E6"/>
    <w:rsid w:val="00E53B87"/>
    <w:rsid w:val="00E60CEF"/>
    <w:rsid w:val="00E61BC9"/>
    <w:rsid w:val="00E676BE"/>
    <w:rsid w:val="00E67D3C"/>
    <w:rsid w:val="00E7531F"/>
    <w:rsid w:val="00E75AD1"/>
    <w:rsid w:val="00E77B4B"/>
    <w:rsid w:val="00E9107D"/>
    <w:rsid w:val="00EA46B0"/>
    <w:rsid w:val="00EB1A23"/>
    <w:rsid w:val="00EB55E1"/>
    <w:rsid w:val="00EB612A"/>
    <w:rsid w:val="00EE0301"/>
    <w:rsid w:val="00EF1F57"/>
    <w:rsid w:val="00EF3136"/>
    <w:rsid w:val="00F03B7F"/>
    <w:rsid w:val="00F045DA"/>
    <w:rsid w:val="00F1464E"/>
    <w:rsid w:val="00F21ACA"/>
    <w:rsid w:val="00F317DA"/>
    <w:rsid w:val="00F34191"/>
    <w:rsid w:val="00F34AFC"/>
    <w:rsid w:val="00F36404"/>
    <w:rsid w:val="00F42955"/>
    <w:rsid w:val="00F431D7"/>
    <w:rsid w:val="00F45BE9"/>
    <w:rsid w:val="00F526E1"/>
    <w:rsid w:val="00F53E62"/>
    <w:rsid w:val="00F556DA"/>
    <w:rsid w:val="00F557FC"/>
    <w:rsid w:val="00F57050"/>
    <w:rsid w:val="00F5718A"/>
    <w:rsid w:val="00F5784D"/>
    <w:rsid w:val="00F671C3"/>
    <w:rsid w:val="00F70B3C"/>
    <w:rsid w:val="00F81715"/>
    <w:rsid w:val="00F8626D"/>
    <w:rsid w:val="00F9555C"/>
    <w:rsid w:val="00FA0EE6"/>
    <w:rsid w:val="00FA10D2"/>
    <w:rsid w:val="00FA6709"/>
    <w:rsid w:val="00FB0774"/>
    <w:rsid w:val="00FB11DD"/>
    <w:rsid w:val="00FB1839"/>
    <w:rsid w:val="00FB7417"/>
    <w:rsid w:val="00FC0F83"/>
    <w:rsid w:val="00FE1869"/>
    <w:rsid w:val="00FF1D9D"/>
    <w:rsid w:val="00FF22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DE265E-FE39-4D84-AF37-BC3F746D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0123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6846E6"/>
    <w:pPr>
      <w:keepNext/>
      <w:outlineLvl w:val="1"/>
    </w:pPr>
    <w:rPr>
      <w:rFonts w:ascii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E58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132E5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3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65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58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object">
    <w:name w:val="object"/>
    <w:basedOn w:val="DefaultParagraphFont"/>
    <w:rsid w:val="002D54C5"/>
  </w:style>
  <w:style w:type="paragraph" w:customStyle="1" w:styleId="Default">
    <w:name w:val="Default"/>
    <w:rsid w:val="00F526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 w:bidi="hi-IN"/>
    </w:rPr>
  </w:style>
  <w:style w:type="paragraph" w:styleId="NormalWeb">
    <w:name w:val="Normal (Web)"/>
    <w:basedOn w:val="Normal"/>
    <w:uiPriority w:val="99"/>
    <w:semiHidden/>
    <w:unhideWhenUsed/>
    <w:rsid w:val="00C63547"/>
    <w:rPr>
      <w:rFonts w:ascii="Times New Roman" w:hAnsi="Times New Roman"/>
      <w:szCs w:val="24"/>
    </w:rPr>
  </w:style>
  <w:style w:type="paragraph" w:styleId="NoSpacing">
    <w:name w:val="No Spacing"/>
    <w:uiPriority w:val="1"/>
    <w:qFormat/>
    <w:rsid w:val="00E14C10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markedcontent">
    <w:name w:val="markedcontent"/>
    <w:basedOn w:val="DefaultParagraphFont"/>
    <w:rsid w:val="00A67B58"/>
  </w:style>
  <w:style w:type="paragraph" w:styleId="HTMLPreformatted">
    <w:name w:val="HTML Preformatted"/>
    <w:basedOn w:val="Normal"/>
    <w:link w:val="HTMLPreformattedChar"/>
    <w:uiPriority w:val="99"/>
    <w:unhideWhenUsed/>
    <w:rsid w:val="00EF31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F3136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y2iqfc">
    <w:name w:val="y2iqfc"/>
    <w:basedOn w:val="DefaultParagraphFont"/>
    <w:rsid w:val="00EF3136"/>
  </w:style>
  <w:style w:type="character" w:customStyle="1" w:styleId="highlight">
    <w:name w:val="highlight"/>
    <w:basedOn w:val="DefaultParagraphFont"/>
    <w:rsid w:val="0075399C"/>
  </w:style>
  <w:style w:type="paragraph" w:styleId="BodyText">
    <w:name w:val="Body Text"/>
    <w:basedOn w:val="Normal"/>
    <w:link w:val="BodyTextChar"/>
    <w:uiPriority w:val="1"/>
    <w:qFormat/>
    <w:rsid w:val="00BC11AC"/>
    <w:pPr>
      <w:widowControl w:val="0"/>
      <w:autoSpaceDE w:val="0"/>
      <w:autoSpaceDN w:val="0"/>
    </w:pPr>
    <w:rPr>
      <w:rFonts w:eastAsia="Arial" w:cs="Arial"/>
      <w:b/>
      <w:bCs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C11AC"/>
    <w:rPr>
      <w:rFonts w:ascii="Arial" w:eastAsia="Arial" w:hAnsi="Arial" w:cs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C11AC"/>
    <w:pPr>
      <w:widowControl w:val="0"/>
      <w:autoSpaceDE w:val="0"/>
      <w:autoSpaceDN w:val="0"/>
      <w:ind w:left="61"/>
    </w:pPr>
    <w:rPr>
      <w:rFonts w:ascii="Arial MT" w:eastAsia="Arial MT" w:hAnsi="Arial MT" w:cs="Arial MT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6846E6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ableContents">
    <w:name w:val="Table Contents"/>
    <w:basedOn w:val="Normal"/>
    <w:rsid w:val="006846E6"/>
    <w:pPr>
      <w:suppressLineNumbers/>
      <w:suppressAutoHyphens/>
    </w:pPr>
    <w:rPr>
      <w:rFonts w:ascii="Liberation Serif" w:eastAsia="SimSun" w:hAnsi="Liberation Serif" w:cs="Arial"/>
      <w:kern w:val="2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6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5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90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0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02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1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36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1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26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50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18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2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1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6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69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9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7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01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6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56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57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8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38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2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80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66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6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0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16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1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6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8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17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97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4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9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5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53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0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07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76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2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3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00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03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1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7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9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7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29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2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56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4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3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8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5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11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36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95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89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6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3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8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25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0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6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4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5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90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75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55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3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16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7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6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0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iserpune.ac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4830D0-8DA4-481E-8D6F-A9165133F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hs</dc:creator>
  <cp:lastModifiedBy>Administrator</cp:lastModifiedBy>
  <cp:revision>58</cp:revision>
  <cp:lastPrinted>2024-01-11T04:14:00Z</cp:lastPrinted>
  <dcterms:created xsi:type="dcterms:W3CDTF">2023-12-15T10:03:00Z</dcterms:created>
  <dcterms:modified xsi:type="dcterms:W3CDTF">2024-01-1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240f05f29e6fc41d6e2cf108b98a829b500168059780ca06246a93fbf07901</vt:lpwstr>
  </property>
</Properties>
</file>